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1BB760" w14:textId="1014D16B" w:rsidR="00BC290D" w:rsidRPr="005242E1" w:rsidRDefault="00BC290D" w:rsidP="00143786">
      <w:pPr>
        <w:pStyle w:val="ListParagraph"/>
        <w:spacing w:after="0"/>
        <w:ind w:hanging="720"/>
        <w:jc w:val="center"/>
        <w:rPr>
          <w:rFonts w:ascii="David" w:hAnsi="David" w:cs="David"/>
          <w:b/>
          <w:bCs/>
          <w:sz w:val="28"/>
          <w:szCs w:val="28"/>
          <w:u w:val="single"/>
          <w:rtl/>
        </w:rPr>
      </w:pP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>הנחיות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(רשימת תיוג)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להגשת עבודת פרויקט </w:t>
      </w:r>
      <w:r w:rsidR="008D49A2">
        <w:rPr>
          <w:rFonts w:ascii="David" w:hAnsi="David" w:cs="David" w:hint="cs"/>
          <w:b/>
          <w:bCs/>
          <w:sz w:val="28"/>
          <w:szCs w:val="28"/>
          <w:u w:val="single"/>
          <w:rtl/>
        </w:rPr>
        <w:t>ה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>גמר במסגרת תואר מוסמך אוניברסיטה ב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בית הספר לבריאות הציבור 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br/>
      </w:r>
      <w:r w:rsidRPr="004968CF">
        <w:rPr>
          <w:rFonts w:ascii="David" w:hAnsi="David" w:cs="David"/>
          <w:b/>
          <w:bCs/>
          <w:sz w:val="24"/>
          <w:szCs w:val="24"/>
          <w:rtl/>
        </w:rPr>
        <w:t xml:space="preserve">לפרויקטים מסוג: </w:t>
      </w:r>
      <w:r w:rsidR="00DB1C0E">
        <w:rPr>
          <w:rFonts w:ascii="David" w:hAnsi="David" w:cs="David" w:hint="cs"/>
          <w:b/>
          <w:bCs/>
          <w:sz w:val="24"/>
          <w:szCs w:val="24"/>
          <w:rtl/>
        </w:rPr>
        <w:t>הצעת מחקר</w:t>
      </w:r>
    </w:p>
    <w:p w14:paraId="0A56D504" w14:textId="593E7E37" w:rsidR="00BC290D" w:rsidRDefault="00BC290D" w:rsidP="00143786">
      <w:pPr>
        <w:spacing w:after="0" w:line="240" w:lineRule="auto"/>
        <w:jc w:val="center"/>
        <w:rPr>
          <w:rFonts w:ascii="David" w:hAnsi="David" w:cs="David"/>
          <w:b/>
          <w:bCs/>
          <w:i/>
          <w:iCs/>
          <w:sz w:val="24"/>
          <w:szCs w:val="24"/>
          <w:rtl/>
        </w:rPr>
      </w:pPr>
      <w:r w:rsidRPr="005242E1">
        <w:rPr>
          <w:rFonts w:ascii="David" w:hAnsi="David" w:cs="David"/>
          <w:b/>
          <w:bCs/>
          <w:i/>
          <w:iCs/>
          <w:sz w:val="24"/>
          <w:szCs w:val="24"/>
          <w:rtl/>
        </w:rPr>
        <w:t>יש לצרף עמוד זה בחתימת התלמיד/ה להגשת סיכום עבודת הפרויקט</w:t>
      </w:r>
    </w:p>
    <w:p w14:paraId="245D154A" w14:textId="77777777" w:rsidR="00300FD3" w:rsidRPr="00096D1E" w:rsidRDefault="00300FD3" w:rsidP="00143786">
      <w:pPr>
        <w:spacing w:after="0" w:line="360" w:lineRule="auto"/>
        <w:rPr>
          <w:rFonts w:ascii="David" w:hAnsi="David" w:cs="David"/>
          <w:b/>
          <w:bCs/>
          <w:sz w:val="28"/>
          <w:szCs w:val="28"/>
        </w:rPr>
      </w:pPr>
      <w:r w:rsidRPr="00096D1E">
        <w:rPr>
          <w:rFonts w:ascii="David" w:hAnsi="David" w:cs="David" w:hint="cs"/>
          <w:b/>
          <w:bCs/>
          <w:sz w:val="28"/>
          <w:szCs w:val="28"/>
          <w:u w:val="single"/>
          <w:rtl/>
        </w:rPr>
        <w:t>כללי</w:t>
      </w:r>
      <w:r w:rsidRPr="00096D1E">
        <w:rPr>
          <w:rFonts w:ascii="David" w:hAnsi="David" w:cs="David" w:hint="cs"/>
          <w:b/>
          <w:bCs/>
          <w:sz w:val="28"/>
          <w:szCs w:val="28"/>
          <w:rtl/>
        </w:rPr>
        <w:t>:</w:t>
      </w:r>
    </w:p>
    <w:p w14:paraId="2E3C107F" w14:textId="77777777" w:rsidR="00545D30" w:rsidRDefault="00545D30" w:rsidP="00545D30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עבודה</w:t>
      </w:r>
      <w:r w:rsidRPr="00E14B70">
        <w:rPr>
          <w:rFonts w:ascii="David" w:hAnsi="David" w:cs="David"/>
          <w:sz w:val="24"/>
          <w:szCs w:val="24"/>
          <w:rtl/>
        </w:rPr>
        <w:t xml:space="preserve"> תכלול את </w:t>
      </w:r>
      <w:r w:rsidRPr="00D8028C">
        <w:rPr>
          <w:rFonts w:ascii="David" w:hAnsi="David" w:cs="David"/>
          <w:sz w:val="24"/>
          <w:szCs w:val="24"/>
          <w:rtl/>
        </w:rPr>
        <w:t>כל הסעיפים המפורטים לפי הסדר הרשום מטה.</w:t>
      </w:r>
    </w:p>
    <w:p w14:paraId="515194AE" w14:textId="77777777" w:rsidR="00545D30" w:rsidRDefault="00545D30" w:rsidP="00545D30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עבודה</w:t>
      </w:r>
      <w:r w:rsidRPr="00463A1E">
        <w:rPr>
          <w:rFonts w:ascii="David" w:hAnsi="David" w:cs="David"/>
          <w:sz w:val="24"/>
          <w:szCs w:val="24"/>
          <w:rtl/>
        </w:rPr>
        <w:t xml:space="preserve"> שלא </w:t>
      </w:r>
      <w:r>
        <w:rPr>
          <w:rFonts w:ascii="David" w:hAnsi="David" w:cs="David" w:hint="cs"/>
          <w:sz w:val="24"/>
          <w:szCs w:val="24"/>
          <w:rtl/>
        </w:rPr>
        <w:t>ת</w:t>
      </w:r>
      <w:r>
        <w:rPr>
          <w:rFonts w:ascii="David" w:hAnsi="David" w:cs="David"/>
          <w:sz w:val="24"/>
          <w:szCs w:val="24"/>
          <w:rtl/>
        </w:rPr>
        <w:t>וגש</w:t>
      </w:r>
      <w:r w:rsidRPr="00463A1E">
        <w:rPr>
          <w:rFonts w:ascii="David" w:hAnsi="David" w:cs="David"/>
          <w:sz w:val="24"/>
          <w:szCs w:val="24"/>
          <w:rtl/>
        </w:rPr>
        <w:t xml:space="preserve"> לפי ההנחיות</w:t>
      </w:r>
      <w:r>
        <w:rPr>
          <w:rFonts w:ascii="David" w:hAnsi="David" w:cs="David" w:hint="cs"/>
          <w:sz w:val="24"/>
          <w:szCs w:val="24"/>
          <w:rtl/>
        </w:rPr>
        <w:t>,</w:t>
      </w:r>
      <w:r>
        <w:rPr>
          <w:rFonts w:ascii="David" w:hAnsi="David" w:cs="David"/>
          <w:sz w:val="24"/>
          <w:szCs w:val="24"/>
          <w:rtl/>
        </w:rPr>
        <w:t xml:space="preserve"> תוחזר לתיקונים בטרם תועבר ל</w:t>
      </w:r>
      <w:r>
        <w:rPr>
          <w:rFonts w:ascii="David" w:hAnsi="David" w:cs="David" w:hint="cs"/>
          <w:sz w:val="24"/>
          <w:szCs w:val="24"/>
          <w:rtl/>
        </w:rPr>
        <w:t>בחינה</w:t>
      </w:r>
      <w:r w:rsidRPr="00463A1E">
        <w:rPr>
          <w:rFonts w:ascii="David" w:hAnsi="David" w:cs="David"/>
          <w:sz w:val="24"/>
          <w:szCs w:val="24"/>
          <w:rtl/>
        </w:rPr>
        <w:t xml:space="preserve">. </w:t>
      </w:r>
    </w:p>
    <w:p w14:paraId="41C1A80F" w14:textId="77777777" w:rsidR="00545D30" w:rsidRPr="00BF3EDA" w:rsidRDefault="00545D30" w:rsidP="00545D30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העבודה תוגש בשפה העברית או בשפה האנגלית. </w:t>
      </w:r>
    </w:p>
    <w:p w14:paraId="3D5920EA" w14:textId="77777777" w:rsidR="00545D30" w:rsidRPr="00023DFE" w:rsidRDefault="00545D30" w:rsidP="00545D30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עבודה</w:t>
      </w:r>
      <w:r w:rsidRPr="00023DFE">
        <w:rPr>
          <w:rFonts w:ascii="David" w:hAnsi="David" w:cs="David"/>
          <w:sz w:val="24"/>
          <w:szCs w:val="24"/>
          <w:rtl/>
        </w:rPr>
        <w:t xml:space="preserve"> תוגש כקובץ</w:t>
      </w:r>
      <w:r w:rsidRPr="00023DFE">
        <w:rPr>
          <w:rFonts w:ascii="David" w:hAnsi="David" w:cs="David"/>
          <w:sz w:val="24"/>
          <w:szCs w:val="24"/>
        </w:rPr>
        <w:t xml:space="preserve">WORD </w:t>
      </w:r>
      <w:r w:rsidRPr="00023DFE">
        <w:rPr>
          <w:rFonts w:ascii="David" w:hAnsi="David" w:cs="David"/>
          <w:sz w:val="24"/>
          <w:szCs w:val="24"/>
          <w:rtl/>
        </w:rPr>
        <w:t xml:space="preserve"> וגם כקובץ </w:t>
      </w:r>
      <w:r w:rsidRPr="00023DFE">
        <w:rPr>
          <w:rFonts w:ascii="David" w:hAnsi="David" w:cs="David"/>
          <w:sz w:val="24"/>
          <w:szCs w:val="24"/>
        </w:rPr>
        <w:t>PDF</w:t>
      </w:r>
      <w:r w:rsidRPr="00023DFE">
        <w:rPr>
          <w:rFonts w:ascii="David" w:hAnsi="David" w:cs="David"/>
          <w:sz w:val="24"/>
          <w:szCs w:val="24"/>
          <w:rtl/>
        </w:rPr>
        <w:t xml:space="preserve"> לכתובת: </w:t>
      </w:r>
      <w:hyperlink r:id="rId10" w:history="1">
        <w:r w:rsidRPr="005242E1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</w:p>
    <w:p w14:paraId="1F508634" w14:textId="77777777" w:rsidR="00545D30" w:rsidRPr="00023DFE" w:rsidRDefault="00545D30" w:rsidP="00545D30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  <w:rtl/>
        </w:rPr>
      </w:pPr>
      <w:r w:rsidRPr="00023DFE">
        <w:rPr>
          <w:rFonts w:ascii="David" w:hAnsi="David" w:cs="David"/>
          <w:b/>
          <w:bCs/>
          <w:sz w:val="24"/>
          <w:szCs w:val="24"/>
          <w:rtl/>
        </w:rPr>
        <w:t xml:space="preserve">מסמכים </w:t>
      </w:r>
      <w:r w:rsidRPr="00023DFE">
        <w:rPr>
          <w:rFonts w:ascii="David" w:hAnsi="David" w:cs="David" w:hint="cs"/>
          <w:b/>
          <w:bCs/>
          <w:sz w:val="24"/>
          <w:szCs w:val="24"/>
          <w:rtl/>
        </w:rPr>
        <w:t>נוספים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שיש להגיש</w:t>
      </w:r>
      <w:r w:rsidRPr="00023DFE">
        <w:rPr>
          <w:rFonts w:ascii="David" w:hAnsi="David" w:cs="David" w:hint="cs"/>
          <w:b/>
          <w:bCs/>
          <w:sz w:val="24"/>
          <w:szCs w:val="24"/>
          <w:rtl/>
        </w:rPr>
        <w:t xml:space="preserve"> </w:t>
      </w:r>
      <w:r w:rsidRPr="00023DFE">
        <w:rPr>
          <w:rFonts w:ascii="David" w:hAnsi="David" w:cs="David"/>
          <w:b/>
          <w:bCs/>
          <w:sz w:val="24"/>
          <w:szCs w:val="24"/>
          <w:rtl/>
        </w:rPr>
        <w:t>(רלוונטי לכל סוגי המחקרים):</w:t>
      </w:r>
    </w:p>
    <w:p w14:paraId="6F394085" w14:textId="77777777" w:rsidR="00545D30" w:rsidRPr="00C514B7" w:rsidRDefault="00545D30" w:rsidP="00545D30">
      <w:pPr>
        <w:pStyle w:val="ListParagraph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  <w:rtl/>
        </w:rPr>
      </w:pPr>
      <w:r w:rsidRPr="00300FD3">
        <w:rPr>
          <w:rFonts w:ascii="David" w:hAnsi="David" w:cs="David"/>
          <w:b/>
          <w:bCs/>
          <w:sz w:val="24"/>
          <w:szCs w:val="24"/>
          <w:rtl/>
        </w:rPr>
        <w:t>טופס מנחה חתום</w:t>
      </w:r>
      <w:r w:rsidRPr="00300FD3">
        <w:rPr>
          <w:rFonts w:ascii="David" w:hAnsi="David" w:cs="David"/>
          <w:sz w:val="24"/>
          <w:szCs w:val="24"/>
          <w:rtl/>
        </w:rPr>
        <w:t xml:space="preserve">: יועבר ע"י המנחה ישירות לוועדה בכתובת </w:t>
      </w:r>
      <w:hyperlink r:id="rId11" w:history="1">
        <w:r w:rsidRPr="005242E1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</w:p>
    <w:p w14:paraId="026D2109" w14:textId="77777777" w:rsidR="00545D30" w:rsidRPr="00300FD3" w:rsidRDefault="00545D30" w:rsidP="00545D30">
      <w:pPr>
        <w:pStyle w:val="ListParagraph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</w:rPr>
      </w:pPr>
      <w:r w:rsidRPr="00300FD3">
        <w:rPr>
          <w:rFonts w:ascii="David" w:hAnsi="David" w:cs="David" w:hint="cs"/>
          <w:b/>
          <w:bCs/>
          <w:sz w:val="24"/>
          <w:szCs w:val="24"/>
          <w:rtl/>
        </w:rPr>
        <w:t>ט</w:t>
      </w:r>
      <w:r w:rsidRPr="00300FD3">
        <w:rPr>
          <w:rFonts w:ascii="David" w:hAnsi="David" w:cs="David"/>
          <w:b/>
          <w:bCs/>
          <w:sz w:val="24"/>
          <w:szCs w:val="24"/>
          <w:rtl/>
        </w:rPr>
        <w:t>ופס בטיחות במעבדה</w:t>
      </w:r>
      <w:r w:rsidRPr="00300FD3">
        <w:rPr>
          <w:rFonts w:ascii="David" w:hAnsi="David" w:cs="David"/>
          <w:sz w:val="24"/>
          <w:szCs w:val="24"/>
          <w:rtl/>
        </w:rPr>
        <w:t>: חתום ע"י המנחה</w:t>
      </w:r>
      <w:r w:rsidRPr="00300FD3">
        <w:rPr>
          <w:rFonts w:ascii="David" w:hAnsi="David" w:cs="David" w:hint="cs"/>
          <w:sz w:val="24"/>
          <w:szCs w:val="24"/>
          <w:rtl/>
        </w:rPr>
        <w:t xml:space="preserve"> (</w:t>
      </w:r>
      <w:r w:rsidRPr="00300FD3">
        <w:rPr>
          <w:rFonts w:ascii="David" w:hAnsi="David" w:cs="David"/>
          <w:sz w:val="24"/>
          <w:szCs w:val="24"/>
          <w:rtl/>
        </w:rPr>
        <w:t>אם המחקר כולל עבודה במעבדה</w:t>
      </w:r>
      <w:r w:rsidRPr="00300FD3">
        <w:rPr>
          <w:rFonts w:ascii="David" w:hAnsi="David" w:cs="David" w:hint="cs"/>
          <w:sz w:val="24"/>
          <w:szCs w:val="24"/>
          <w:rtl/>
        </w:rPr>
        <w:t>)</w:t>
      </w:r>
      <w:r w:rsidRPr="00300FD3">
        <w:rPr>
          <w:rFonts w:ascii="David" w:hAnsi="David" w:cs="David"/>
          <w:sz w:val="24"/>
          <w:szCs w:val="24"/>
          <w:rtl/>
        </w:rPr>
        <w:t>.</w:t>
      </w:r>
    </w:p>
    <w:p w14:paraId="2F990D58" w14:textId="77777777" w:rsidR="00545D30" w:rsidRPr="00A5279A" w:rsidRDefault="00545D30" w:rsidP="00545D30">
      <w:pPr>
        <w:pStyle w:val="ListParagraph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</w:rPr>
      </w:pPr>
      <w:r w:rsidRPr="00023DFE">
        <w:rPr>
          <w:rFonts w:ascii="David" w:hAnsi="David" w:cs="David"/>
          <w:b/>
          <w:bCs/>
          <w:sz w:val="24"/>
          <w:szCs w:val="24"/>
          <w:rtl/>
        </w:rPr>
        <w:t>אישורים אתיים</w:t>
      </w:r>
    </w:p>
    <w:p w14:paraId="1DA1AFDB" w14:textId="77777777" w:rsidR="00545D30" w:rsidRPr="00023DFE" w:rsidRDefault="00545D30" w:rsidP="00545D30">
      <w:pPr>
        <w:pStyle w:val="ListParagraph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b/>
          <w:bCs/>
          <w:sz w:val="24"/>
          <w:szCs w:val="24"/>
          <w:rtl/>
        </w:rPr>
        <w:t>הצהרת מקוריות</w:t>
      </w:r>
    </w:p>
    <w:p w14:paraId="5EE42898" w14:textId="77777777" w:rsidR="00545D30" w:rsidRPr="008F4D4F" w:rsidRDefault="00545D30" w:rsidP="00545D30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b/>
          <w:bCs/>
          <w:sz w:val="24"/>
          <w:szCs w:val="24"/>
        </w:rPr>
      </w:pP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יש לבדוק את </w:t>
      </w:r>
      <w:r>
        <w:rPr>
          <w:rFonts w:ascii="David" w:hAnsi="David" w:cs="David" w:hint="cs"/>
          <w:b/>
          <w:bCs/>
          <w:sz w:val="24"/>
          <w:szCs w:val="24"/>
          <w:rtl/>
        </w:rPr>
        <w:t>העבודה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 בקפידה לפני ההגשה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ו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>לסמ</w:t>
      </w:r>
      <w:r w:rsidRPr="008F4D4F">
        <w:rPr>
          <w:rFonts w:ascii="David" w:hAnsi="David" w:cs="David" w:hint="cs"/>
          <w:b/>
          <w:bCs/>
          <w:sz w:val="24"/>
          <w:szCs w:val="24"/>
          <w:rtl/>
        </w:rPr>
        <w:t>ן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 כל סעיף שנבדק.</w:t>
      </w:r>
    </w:p>
    <w:p w14:paraId="4E4E9765" w14:textId="77777777" w:rsidR="00300FD3" w:rsidRPr="00545D30" w:rsidRDefault="00300FD3" w:rsidP="00143786">
      <w:pPr>
        <w:spacing w:after="0" w:line="360" w:lineRule="auto"/>
        <w:rPr>
          <w:rFonts w:ascii="David" w:hAnsi="David" w:cs="David"/>
          <w:b/>
          <w:bCs/>
          <w:sz w:val="28"/>
          <w:szCs w:val="28"/>
          <w:u w:val="single"/>
          <w:rtl/>
        </w:rPr>
      </w:pPr>
    </w:p>
    <w:p w14:paraId="6346AFA7" w14:textId="53F37FD2" w:rsidR="0064237F" w:rsidRDefault="00300FD3" w:rsidP="00143786">
      <w:pPr>
        <w:spacing w:after="0" w:line="360" w:lineRule="auto"/>
        <w:rPr>
          <w:rFonts w:ascii="David" w:hAnsi="David" w:cs="David"/>
          <w:b/>
          <w:bCs/>
          <w:sz w:val="28"/>
          <w:szCs w:val="28"/>
          <w:rtl/>
        </w:rPr>
      </w:pPr>
      <w:r w:rsidRPr="004968CF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רשימת</w:t>
      </w:r>
      <w:r w:rsidRPr="004968CF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</w:t>
      </w:r>
      <w:r w:rsidRPr="004968CF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תיוג</w:t>
      </w:r>
      <w:r w:rsidRPr="004968CF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(צ'ק </w:t>
      </w:r>
      <w:r w:rsidRPr="004968CF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ליסט</w:t>
      </w:r>
      <w:r w:rsidRPr="004968CF">
        <w:rPr>
          <w:rFonts w:ascii="David" w:hAnsi="David" w:cs="David"/>
          <w:b/>
          <w:bCs/>
          <w:sz w:val="28"/>
          <w:szCs w:val="28"/>
          <w:u w:val="single"/>
          <w:rtl/>
        </w:rPr>
        <w:t>)</w:t>
      </w:r>
      <w:r w:rsidRPr="004968CF">
        <w:rPr>
          <w:rFonts w:ascii="David" w:hAnsi="David" w:cs="David"/>
          <w:b/>
          <w:bCs/>
          <w:sz w:val="28"/>
          <w:szCs w:val="28"/>
          <w:rtl/>
        </w:rPr>
        <w:t>:</w:t>
      </w: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10497" w:type="dxa"/>
        <w:tblLook w:val="04A0" w:firstRow="1" w:lastRow="0" w:firstColumn="1" w:lastColumn="0" w:noHBand="0" w:noVBand="1"/>
      </w:tblPr>
      <w:tblGrid>
        <w:gridCol w:w="6951"/>
        <w:gridCol w:w="1134"/>
        <w:gridCol w:w="2412"/>
      </w:tblGrid>
      <w:tr w:rsidR="0064237F" w:rsidRPr="0064237F" w14:paraId="1D0F2A7C" w14:textId="77777777" w:rsidTr="00FA6F95">
        <w:tc>
          <w:tcPr>
            <w:tcW w:w="6951" w:type="dxa"/>
            <w:shd w:val="clear" w:color="auto" w:fill="BFBFBF" w:themeFill="background1" w:themeFillShade="BF"/>
          </w:tcPr>
          <w:p w14:paraId="16A9AC77" w14:textId="77777777" w:rsidR="0064237F" w:rsidRPr="004968CF" w:rsidRDefault="0064237F" w:rsidP="002C5FB4">
            <w:p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shd w:val="clear" w:color="auto" w:fill="BFBFBF" w:themeFill="background1" w:themeFillShade="BF"/>
          </w:tcPr>
          <w:p w14:paraId="0649FD84" w14:textId="77777777" w:rsidR="0064237F" w:rsidRPr="004968CF" w:rsidRDefault="0064237F" w:rsidP="00FA6F95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נבדק</w:t>
            </w:r>
            <w:r w:rsidRPr="004968C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טרם</w:t>
            </w:r>
            <w:r w:rsidRPr="004968C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הגשה</w:t>
            </w:r>
          </w:p>
        </w:tc>
        <w:tc>
          <w:tcPr>
            <w:tcW w:w="2412" w:type="dxa"/>
            <w:shd w:val="clear" w:color="auto" w:fill="BFBFBF" w:themeFill="background1" w:themeFillShade="BF"/>
          </w:tcPr>
          <w:p w14:paraId="5F8F71D7" w14:textId="77777777" w:rsidR="0064237F" w:rsidRPr="004968CF" w:rsidRDefault="0064237F" w:rsidP="009C7E7A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ערות</w:t>
            </w:r>
          </w:p>
        </w:tc>
      </w:tr>
      <w:tr w:rsidR="0064237F" w:rsidRPr="0064237F" w14:paraId="54806CEB" w14:textId="77777777" w:rsidTr="00FA6F95">
        <w:tc>
          <w:tcPr>
            <w:tcW w:w="6951" w:type="dxa"/>
            <w:vAlign w:val="center"/>
          </w:tcPr>
          <w:p w14:paraId="69DDA7AB" w14:textId="77777777" w:rsidR="0064237F" w:rsidRPr="004968CF" w:rsidRDefault="0064237F" w:rsidP="002C5FB4">
            <w:p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סגנון</w:t>
            </w:r>
            <w:r w:rsidRPr="004968C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הכתיבה: </w:t>
            </w:r>
          </w:p>
          <w:p w14:paraId="0D04258E" w14:textId="5FBFB355" w:rsidR="0064237F" w:rsidRPr="0064237F" w:rsidRDefault="0064237F" w:rsidP="002C5FB4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סוג הגופ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: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בעברית </w:t>
            </w:r>
            <w:r w:rsidRPr="0064237F">
              <w:rPr>
                <w:rFonts w:ascii="David" w:hAnsi="David" w:cs="David"/>
                <w:sz w:val="24"/>
                <w:szCs w:val="24"/>
              </w:rPr>
              <w:t>David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ובאנגלית </w:t>
            </w:r>
            <w:r w:rsidRPr="0064237F">
              <w:rPr>
                <w:rFonts w:ascii="David" w:hAnsi="David" w:cs="David"/>
                <w:sz w:val="24"/>
                <w:szCs w:val="24"/>
              </w:rPr>
              <w:t>Times New Roman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</w:p>
          <w:p w14:paraId="73217F3E" w14:textId="77777777" w:rsidR="0064237F" w:rsidRPr="0064237F" w:rsidRDefault="0064237F" w:rsidP="009C7E7A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u w:val="single"/>
                <w:rtl/>
              </w:rPr>
              <w:t>גוד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ותר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ראש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 16;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ותר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שנ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14;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טקס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12. </w:t>
            </w:r>
          </w:p>
          <w:p w14:paraId="671B5260" w14:textId="77777777" w:rsidR="0064237F" w:rsidRPr="0064237F" w:rsidRDefault="0064237F" w:rsidP="00143786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כותר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צמודות לימין. </w:t>
            </w:r>
          </w:p>
          <w:p w14:paraId="1E341999" w14:textId="77777777" w:rsidR="0064237F" w:rsidRPr="0064237F" w:rsidRDefault="0064237F" w:rsidP="00143786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רווח כפו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בין השורות. </w:t>
            </w:r>
          </w:p>
          <w:p w14:paraId="4FC6CB90" w14:textId="77777777" w:rsidR="0064237F" w:rsidRPr="0064237F" w:rsidRDefault="0064237F" w:rsidP="00143786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שולי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ברוחב 2.5 ס"מ מ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ימי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שמא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מעל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למט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. </w:t>
            </w:r>
          </w:p>
          <w:p w14:paraId="187C2A02" w14:textId="77777777" w:rsidR="0064237F" w:rsidRPr="0064237F" w:rsidRDefault="0064237F" w:rsidP="00143786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ספר עמוד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יוצג בתחתית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עמוד במרכז.</w:t>
            </w:r>
          </w:p>
        </w:tc>
        <w:tc>
          <w:tcPr>
            <w:tcW w:w="1134" w:type="dxa"/>
            <w:vAlign w:val="center"/>
          </w:tcPr>
          <w:p w14:paraId="6E644845" w14:textId="77777777" w:rsidR="0064237F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84971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4968C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2022501793"/>
            <w:placeholder>
              <w:docPart w:val="DefaultPlaceholder_-1854013440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2412" w:type="dxa"/>
              </w:tcPr>
              <w:p w14:paraId="18356C17" w14:textId="2C34A295" w:rsidR="0064237F" w:rsidRPr="004968CF" w:rsidRDefault="00FA6F95" w:rsidP="00FA6F95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  <w:bookmarkEnd w:id="0" w:displacedByCustomXml="next"/>
          </w:sdtContent>
        </w:sdt>
      </w:tr>
      <w:tr w:rsidR="0064237F" w:rsidRPr="0064237F" w14:paraId="5338E77F" w14:textId="77777777" w:rsidTr="00FA6F95">
        <w:tc>
          <w:tcPr>
            <w:tcW w:w="6951" w:type="dxa"/>
            <w:vAlign w:val="center"/>
          </w:tcPr>
          <w:p w14:paraId="5DDF66E9" w14:textId="77777777" w:rsidR="0064237F" w:rsidRPr="004968CF" w:rsidRDefault="0064237F" w:rsidP="002C5FB4">
            <w:pPr>
              <w:spacing w:after="0"/>
              <w:rPr>
                <w:rFonts w:ascii="David" w:hAnsi="David" w:cs="David"/>
                <w:sz w:val="24"/>
                <w:szCs w:val="24"/>
                <w:rtl/>
              </w:rPr>
            </w:pPr>
            <w:r w:rsidRPr="004968C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קיצורים:</w:t>
            </w:r>
          </w:p>
          <w:p w14:paraId="5E7BD5EE" w14:textId="39955C9A" w:rsidR="0064237F" w:rsidRPr="0064237F" w:rsidRDefault="0064237F" w:rsidP="002C5FB4">
            <w:pPr>
              <w:pStyle w:val="ListParagraph"/>
              <w:numPr>
                <w:ilvl w:val="0"/>
                <w:numId w:val="15"/>
              </w:numPr>
              <w:spacing w:after="0"/>
              <w:ind w:left="453" w:hanging="357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יש להגדיר בהופעה ראשונה בתקציר ובגוף </w:t>
            </w:r>
            <w:r w:rsidR="00D7395E">
              <w:rPr>
                <w:rFonts w:ascii="David" w:hAnsi="David" w:cs="David" w:hint="cs"/>
                <w:sz w:val="24"/>
                <w:szCs w:val="24"/>
                <w:rtl/>
              </w:rPr>
              <w:t>ה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גם אם הוגדרו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קוד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לכן בתקציר).</w:t>
            </w:r>
          </w:p>
          <w:p w14:paraId="4FCAEAC5" w14:textId="769ACD80" w:rsidR="0064237F" w:rsidRPr="0064237F" w:rsidRDefault="0064237F" w:rsidP="009C7E7A">
            <w:pPr>
              <w:pStyle w:val="ListParagraph"/>
              <w:numPr>
                <w:ilvl w:val="0"/>
                <w:numId w:val="15"/>
              </w:numPr>
              <w:spacing w:after="0"/>
              <w:ind w:left="453" w:hanging="357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הופע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הראשונה בתקציר / </w:t>
            </w:r>
            <w:r w:rsidR="00D7395E">
              <w:rPr>
                <w:rFonts w:ascii="David" w:hAnsi="David" w:cs="David" w:hint="cs"/>
                <w:sz w:val="24"/>
                <w:szCs w:val="24"/>
                <w:rtl/>
              </w:rPr>
              <w:t>ב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יופיע המונח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מלא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בסוגרי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קיצו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.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דוגמ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"יתר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חץ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ד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יל"ד)" </w:t>
            </w:r>
          </w:p>
          <w:p w14:paraId="369D6334" w14:textId="77777777" w:rsidR="0064237F" w:rsidRPr="0064237F" w:rsidRDefault="0064237F" w:rsidP="00143786">
            <w:pPr>
              <w:pStyle w:val="ListParagraph"/>
              <w:numPr>
                <w:ilvl w:val="0"/>
                <w:numId w:val="15"/>
              </w:numPr>
              <w:spacing w:after="0"/>
              <w:ind w:left="453" w:hanging="357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>יש להגדיר כל קיצור המוצג בטבלאות בהער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תח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לטבלה.</w:t>
            </w:r>
          </w:p>
        </w:tc>
        <w:tc>
          <w:tcPr>
            <w:tcW w:w="1134" w:type="dxa"/>
            <w:vAlign w:val="center"/>
          </w:tcPr>
          <w:p w14:paraId="4EF3A159" w14:textId="77777777" w:rsidR="0064237F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495711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4968C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367405665"/>
            <w:placeholder>
              <w:docPart w:val="BEC89AE69DC749848828771A0D6A52A6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7381BCE7" w14:textId="52D75A34" w:rsidR="0064237F" w:rsidRPr="004968CF" w:rsidRDefault="00FA6F95" w:rsidP="00FA6F95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66DDC80A" w14:textId="77777777" w:rsidTr="00FA6F95">
        <w:tc>
          <w:tcPr>
            <w:tcW w:w="10497" w:type="dxa"/>
            <w:gridSpan w:val="3"/>
            <w:shd w:val="clear" w:color="auto" w:fill="E7E6E6" w:themeFill="background2"/>
            <w:vAlign w:val="center"/>
          </w:tcPr>
          <w:p w14:paraId="4915DD76" w14:textId="4BF5A25F" w:rsidR="0064237F" w:rsidRPr="004968CF" w:rsidRDefault="0064237F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חלקי</w:t>
            </w:r>
            <w:r w:rsidRPr="004968C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="0038658B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ההצעה</w:t>
            </w:r>
          </w:p>
        </w:tc>
      </w:tr>
      <w:tr w:rsidR="0064237F" w:rsidRPr="0064237F" w14:paraId="4273192D" w14:textId="77777777" w:rsidTr="00FA6F95">
        <w:tc>
          <w:tcPr>
            <w:tcW w:w="6951" w:type="dxa"/>
            <w:vAlign w:val="center"/>
          </w:tcPr>
          <w:p w14:paraId="65500F1B" w14:textId="77777777" w:rsidR="0064237F" w:rsidRPr="0064237F" w:rsidRDefault="0064237F" w:rsidP="002C5FB4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דף שער 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כולל חתימות. </w:t>
            </w:r>
          </w:p>
          <w:p w14:paraId="4B607917" w14:textId="77777777" w:rsidR="0064237F" w:rsidRPr="0064237F" w:rsidRDefault="0064237F" w:rsidP="009C7E7A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התא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פורמ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נמצ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את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  <w:p w14:paraId="4F1251FA" w14:textId="77777777" w:rsidR="0064237F" w:rsidRPr="0064237F" w:rsidRDefault="0064237F" w:rsidP="00143786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מוגש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אנגל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תכלו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שנ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דפ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שע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באנגלית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).</w:t>
            </w:r>
          </w:p>
          <w:p w14:paraId="0CDFCFDF" w14:textId="0FF833ED" w:rsidR="0064237F" w:rsidRPr="0064237F" w:rsidRDefault="0064237F" w:rsidP="00143786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יש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ציי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א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סוג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="0038658B">
              <w:rPr>
                <w:rFonts w:ascii="David" w:hAnsi="David" w:cs="David" w:hint="cs"/>
                <w:sz w:val="24"/>
                <w:szCs w:val="24"/>
                <w:rtl/>
              </w:rPr>
              <w:t>הפרויק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עמוד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שע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vAlign w:val="center"/>
          </w:tcPr>
          <w:p w14:paraId="01364EA5" w14:textId="77777777" w:rsidR="0064237F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159232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4968C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070305752"/>
            <w:placeholder>
              <w:docPart w:val="067EC7AAB6FA42A9B08FB64773203B9E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1B73BF00" w14:textId="31D46722" w:rsidR="0064237F" w:rsidRPr="004968CF" w:rsidRDefault="00FA6F95" w:rsidP="002C5FB4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115179A4" w14:textId="77777777" w:rsidTr="00FA6F95">
        <w:tc>
          <w:tcPr>
            <w:tcW w:w="6951" w:type="dxa"/>
            <w:vAlign w:val="center"/>
          </w:tcPr>
          <w:p w14:paraId="6EB8E89C" w14:textId="23A6336D" w:rsidR="0064237F" w:rsidRPr="0064237F" w:rsidRDefault="0064237F" w:rsidP="002C5FB4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תקציר 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 עד </w:t>
            </w:r>
            <w:r w:rsidR="00E130DF">
              <w:rPr>
                <w:rFonts w:ascii="David" w:hAnsi="David" w:cs="David" w:hint="cs"/>
                <w:sz w:val="24"/>
                <w:szCs w:val="24"/>
                <w:rtl/>
              </w:rPr>
              <w:t>250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מילים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ובנ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</w:t>
            </w:r>
            <w:r w:rsidR="00D671E7" w:rsidRPr="00D671E7">
              <w:rPr>
                <w:rFonts w:ascii="David" w:hAnsi="David" w:cs="David"/>
                <w:sz w:val="24"/>
                <w:szCs w:val="24"/>
                <w:rtl/>
              </w:rPr>
              <w:t>רציונל המחקר, מטרת המחקר, שיטות המחקר (כולל גודל מדגם/חישוב עוצמה) ותוצאות ראשוניות (אם ישנן)</w:t>
            </w:r>
            <w:r w:rsidR="00D671E7">
              <w:rPr>
                <w:rFonts w:ascii="David" w:hAnsi="David" w:cs="David" w:hint="cs"/>
                <w:sz w:val="24"/>
                <w:szCs w:val="24"/>
                <w:rtl/>
              </w:rPr>
              <w:t>.</w:t>
            </w:r>
          </w:p>
          <w:p w14:paraId="46C08A87" w14:textId="77777777" w:rsidR="0064237F" w:rsidRPr="0064237F" w:rsidRDefault="0064237F" w:rsidP="009C7E7A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המוגשת באנגלית תכלול שני תקצירים (בעברית ובאנגלית).</w:t>
            </w:r>
          </w:p>
        </w:tc>
        <w:tc>
          <w:tcPr>
            <w:tcW w:w="1134" w:type="dxa"/>
            <w:vAlign w:val="center"/>
          </w:tcPr>
          <w:p w14:paraId="638F3F92" w14:textId="77777777" w:rsidR="0064237F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426761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4968C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212382403"/>
            <w:placeholder>
              <w:docPart w:val="7D0EE9828C4E411C9593668C4D1637B7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0986BEC6" w14:textId="478598CD" w:rsidR="0064237F" w:rsidRPr="004968CF" w:rsidRDefault="00FA6F95" w:rsidP="002C5FB4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223AF61B" w14:textId="77777777" w:rsidTr="00FA6F95">
        <w:tc>
          <w:tcPr>
            <w:tcW w:w="6951" w:type="dxa"/>
            <w:vAlign w:val="center"/>
          </w:tcPr>
          <w:p w14:paraId="7DB43588" w14:textId="77777777" w:rsidR="0064237F" w:rsidRPr="0064237F" w:rsidRDefault="0064237F" w:rsidP="002C5FB4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sz w:val="24"/>
                <w:szCs w:val="24"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lastRenderedPageBreak/>
              <w:t xml:space="preserve">מילות מפתח 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</w:rPr>
              <w:t>(Keywords)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עד חמש מילות מפתח תצוינה מיד לאחר התקציר.</w:t>
            </w:r>
          </w:p>
        </w:tc>
        <w:tc>
          <w:tcPr>
            <w:tcW w:w="1134" w:type="dxa"/>
            <w:vAlign w:val="center"/>
          </w:tcPr>
          <w:p w14:paraId="0576A203" w14:textId="76DFB73D" w:rsidR="0064237F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2058805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11A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832751636"/>
            <w:placeholder>
              <w:docPart w:val="909AA7D334464F2FBF5A07852C7D6318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33320D74" w14:textId="2C09A818" w:rsidR="0064237F" w:rsidRPr="004968CF" w:rsidRDefault="00FA6F95" w:rsidP="002C5FB4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F332A" w:rsidRPr="0064237F" w14:paraId="277E7257" w14:textId="77777777" w:rsidTr="00FA6F95">
        <w:tc>
          <w:tcPr>
            <w:tcW w:w="6951" w:type="dxa"/>
            <w:vAlign w:val="center"/>
          </w:tcPr>
          <w:p w14:paraId="6BA54C4C" w14:textId="3431C19A" w:rsidR="003F332A" w:rsidRPr="0064237F" w:rsidRDefault="003F332A" w:rsidP="002C5FB4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רשי</w:t>
            </w:r>
            <w:r w:rsidR="00BC38B0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מת קיצורים </w:t>
            </w:r>
            <w:r w:rsidR="00BC38B0" w:rsidRPr="004968CF">
              <w:rPr>
                <w:rFonts w:ascii="David" w:hAnsi="David" w:cs="David" w:hint="cs"/>
                <w:sz w:val="24"/>
                <w:szCs w:val="24"/>
                <w:rtl/>
              </w:rPr>
              <w:t>(לפי סדר הא"ב).</w:t>
            </w:r>
          </w:p>
        </w:tc>
        <w:tc>
          <w:tcPr>
            <w:tcW w:w="1134" w:type="dxa"/>
            <w:vAlign w:val="center"/>
          </w:tcPr>
          <w:p w14:paraId="3F6CEBA8" w14:textId="1CE38456" w:rsidR="003F332A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134794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11A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897095991"/>
            <w:placeholder>
              <w:docPart w:val="4891E0A0835D4BD8A4A744C49AF3AAE5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5099632C" w14:textId="0E59814F" w:rsidR="003F332A" w:rsidRPr="003F332A" w:rsidRDefault="00EE711A" w:rsidP="00EE711A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E711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5353EB26" w14:textId="77777777" w:rsidTr="00FA6F95">
        <w:tc>
          <w:tcPr>
            <w:tcW w:w="6951" w:type="dxa"/>
            <w:vAlign w:val="center"/>
          </w:tcPr>
          <w:p w14:paraId="4B0030EA" w14:textId="2945FF73" w:rsidR="0064237F" w:rsidRPr="0064237F" w:rsidRDefault="0064237F" w:rsidP="002C5FB4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גוף </w:t>
            </w:r>
            <w:r w:rsidR="00984035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ההצע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עד </w:t>
            </w:r>
            <w:r w:rsidR="00E93621">
              <w:rPr>
                <w:rFonts w:ascii="David" w:hAnsi="David" w:cs="David" w:hint="cs"/>
                <w:sz w:val="24"/>
                <w:szCs w:val="24"/>
                <w:rtl/>
              </w:rPr>
              <w:t>1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0 עמודים)</w:t>
            </w:r>
          </w:p>
        </w:tc>
        <w:tc>
          <w:tcPr>
            <w:tcW w:w="1134" w:type="dxa"/>
            <w:vAlign w:val="center"/>
          </w:tcPr>
          <w:p w14:paraId="6161694E" w14:textId="77777777" w:rsidR="0064237F" w:rsidRPr="004968CF" w:rsidRDefault="0064237F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412" w:type="dxa"/>
          </w:tcPr>
          <w:p w14:paraId="7111CF8B" w14:textId="77777777" w:rsidR="0064237F" w:rsidRPr="004968CF" w:rsidRDefault="0064237F" w:rsidP="002C5FB4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  <w:tr w:rsidR="00A668A7" w:rsidRPr="0064237F" w14:paraId="381FB5BA" w14:textId="77777777" w:rsidTr="00FA6F95">
        <w:tc>
          <w:tcPr>
            <w:tcW w:w="6951" w:type="dxa"/>
          </w:tcPr>
          <w:p w14:paraId="5571011F" w14:textId="4145D5F7" w:rsidR="00A668A7" w:rsidRPr="0064237F" w:rsidRDefault="00A668A7" w:rsidP="002C5FB4">
            <w:pPr>
              <w:pStyle w:val="ListParagraph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940003">
              <w:rPr>
                <w:rFonts w:ascii="David" w:hAnsi="David" w:cs="David"/>
                <w:sz w:val="24"/>
                <w:szCs w:val="24"/>
                <w:u w:val="single"/>
                <w:rtl/>
              </w:rPr>
              <w:t>מבוא</w:t>
            </w:r>
            <w:r w:rsidRPr="00940003">
              <w:rPr>
                <w:rFonts w:ascii="David" w:hAnsi="David" w:cs="David"/>
                <w:sz w:val="24"/>
                <w:szCs w:val="24"/>
                <w:rtl/>
              </w:rPr>
              <w:t xml:space="preserve"> (עד 4 עמודים): כולל רקע ותרומה אפשרית.</w:t>
            </w:r>
          </w:p>
        </w:tc>
        <w:tc>
          <w:tcPr>
            <w:tcW w:w="1134" w:type="dxa"/>
            <w:vAlign w:val="center"/>
          </w:tcPr>
          <w:p w14:paraId="6B44E6D0" w14:textId="4CA75905" w:rsidR="00A668A7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111009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11A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681207760"/>
            <w:placeholder>
              <w:docPart w:val="023E3D34B1024E149255895AFD02E61A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4D57B0A0" w14:textId="5D27363D" w:rsidR="00A668A7" w:rsidRPr="004968CF" w:rsidRDefault="00FA6F95" w:rsidP="002C5FB4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F449C" w:rsidRPr="0064237F" w14:paraId="711BD43D" w14:textId="77777777" w:rsidTr="00FA6F95">
        <w:tc>
          <w:tcPr>
            <w:tcW w:w="6951" w:type="dxa"/>
          </w:tcPr>
          <w:p w14:paraId="338B84FA" w14:textId="02A1EDC0" w:rsidR="001F449C" w:rsidRPr="0064237F" w:rsidRDefault="001F449C" w:rsidP="001F449C">
            <w:pPr>
              <w:pStyle w:val="ListParagraph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940003">
              <w:rPr>
                <w:rFonts w:ascii="David" w:hAnsi="David" w:cs="David"/>
                <w:sz w:val="24"/>
                <w:szCs w:val="24"/>
                <w:u w:val="single"/>
                <w:rtl/>
              </w:rPr>
              <w:t>יעדים, מטרות ספציפיות והשערות המחקר</w:t>
            </w:r>
            <w:r w:rsidRPr="00940003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F54867">
              <w:rPr>
                <w:rFonts w:ascii="David" w:hAnsi="David" w:cs="David" w:hint="cs"/>
                <w:sz w:val="24"/>
                <w:szCs w:val="24"/>
                <w:rtl/>
              </w:rPr>
              <w:t>(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עד</w:t>
            </w:r>
            <w:r w:rsidRPr="00F54867">
              <w:rPr>
                <w:rFonts w:ascii="David" w:hAnsi="David" w:cs="David" w:hint="cs"/>
                <w:sz w:val="24"/>
                <w:szCs w:val="24"/>
                <w:rtl/>
              </w:rPr>
              <w:t xml:space="preserve"> עמוד).</w:t>
            </w:r>
          </w:p>
        </w:tc>
        <w:tc>
          <w:tcPr>
            <w:tcW w:w="1134" w:type="dxa"/>
            <w:vAlign w:val="center"/>
          </w:tcPr>
          <w:p w14:paraId="0A792D96" w14:textId="1D7CE2CA" w:rsidR="001F449C" w:rsidRPr="001F449C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2057155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449C" w:rsidRPr="004968C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459029173"/>
            <w:placeholder>
              <w:docPart w:val="7DD5191F3C554B259E087DF36516B1AA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65D680E6" w14:textId="6F1B28CD" w:rsidR="001F449C" w:rsidRPr="004968CF" w:rsidRDefault="00FA6F95" w:rsidP="001F449C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F449C" w:rsidRPr="0064237F" w14:paraId="7C49DD2C" w14:textId="77777777" w:rsidTr="00FA6F95">
        <w:tc>
          <w:tcPr>
            <w:tcW w:w="6951" w:type="dxa"/>
          </w:tcPr>
          <w:p w14:paraId="69B49C68" w14:textId="77777777" w:rsidR="001F449C" w:rsidRPr="00AF380D" w:rsidRDefault="001F449C" w:rsidP="001F449C">
            <w:pPr>
              <w:pStyle w:val="ListParagraph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AF380D">
              <w:rPr>
                <w:rFonts w:ascii="David" w:hAnsi="David" w:cs="David"/>
                <w:sz w:val="24"/>
                <w:szCs w:val="24"/>
                <w:u w:val="single"/>
                <w:rtl/>
              </w:rPr>
              <w:t>שיטות מחקר מפורטות</w:t>
            </w:r>
            <w:r w:rsidRPr="00AF380D">
              <w:rPr>
                <w:rFonts w:ascii="David" w:hAnsi="David" w:cs="David"/>
                <w:sz w:val="24"/>
                <w:szCs w:val="24"/>
                <w:rtl/>
              </w:rPr>
              <w:t xml:space="preserve"> (4- 5 עמודים)</w:t>
            </w:r>
            <w:r w:rsidRPr="00AF380D">
              <w:rPr>
                <w:rFonts w:ascii="David" w:hAnsi="David" w:cs="David" w:hint="cs"/>
                <w:sz w:val="24"/>
                <w:szCs w:val="24"/>
                <w:rtl/>
              </w:rPr>
              <w:t xml:space="preserve">. </w:t>
            </w:r>
          </w:p>
          <w:p w14:paraId="53AA1C73" w14:textId="2815124D" w:rsidR="001F449C" w:rsidRPr="0064237F" w:rsidRDefault="001F449C" w:rsidP="001F449C">
            <w:pPr>
              <w:pStyle w:val="ListParagraph"/>
              <w:spacing w:after="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AF380D">
              <w:rPr>
                <w:rFonts w:ascii="David" w:hAnsi="David" w:cs="David" w:hint="cs"/>
                <w:sz w:val="24"/>
                <w:szCs w:val="24"/>
                <w:rtl/>
              </w:rPr>
              <w:t>כולל תיאור מפורט של:</w:t>
            </w:r>
          </w:p>
        </w:tc>
        <w:tc>
          <w:tcPr>
            <w:tcW w:w="1134" w:type="dxa"/>
            <w:vAlign w:val="center"/>
          </w:tcPr>
          <w:p w14:paraId="40123E05" w14:textId="77777777" w:rsidR="001F449C" w:rsidRPr="004968CF" w:rsidRDefault="001F449C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412" w:type="dxa"/>
          </w:tcPr>
          <w:p w14:paraId="16E22248" w14:textId="77777777" w:rsidR="001F449C" w:rsidRPr="004968CF" w:rsidRDefault="001F449C" w:rsidP="001F449C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  <w:tr w:rsidR="001F449C" w:rsidRPr="0064237F" w14:paraId="2E1DC943" w14:textId="77777777" w:rsidTr="00FA6F95">
        <w:tc>
          <w:tcPr>
            <w:tcW w:w="6951" w:type="dxa"/>
          </w:tcPr>
          <w:p w14:paraId="38B6E9F4" w14:textId="03FFB3BA" w:rsidR="001F449C" w:rsidRPr="0064237F" w:rsidRDefault="001F449C" w:rsidP="001F449C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sz w:val="24"/>
                <w:szCs w:val="24"/>
                <w:rtl/>
              </w:rPr>
            </w:pPr>
            <w:r w:rsidRPr="00AF380D">
              <w:rPr>
                <w:rFonts w:ascii="David" w:hAnsi="David" w:cs="David"/>
                <w:sz w:val="24"/>
                <w:szCs w:val="24"/>
                <w:rtl/>
              </w:rPr>
              <w:t>תבנית המחקר ומהלכ</w:t>
            </w:r>
            <w:r w:rsidRPr="00AF380D">
              <w:rPr>
                <w:rFonts w:ascii="David" w:hAnsi="David" w:cs="David" w:hint="cs"/>
                <w:sz w:val="24"/>
                <w:szCs w:val="24"/>
                <w:rtl/>
              </w:rPr>
              <w:t>ו</w:t>
            </w:r>
          </w:p>
        </w:tc>
        <w:tc>
          <w:tcPr>
            <w:tcW w:w="1134" w:type="dxa"/>
            <w:vAlign w:val="center"/>
          </w:tcPr>
          <w:p w14:paraId="5C3A10FA" w14:textId="1DAA4A17" w:rsidR="001F449C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87112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449C" w:rsidRPr="004968C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668056026"/>
            <w:placeholder>
              <w:docPart w:val="1FF85E67253646388052198AD7027241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3AAA30C5" w14:textId="47A5C2E1" w:rsidR="001F449C" w:rsidRPr="004968CF" w:rsidRDefault="00FA6F95" w:rsidP="001F449C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F449C" w:rsidRPr="0064237F" w14:paraId="06987E5A" w14:textId="77777777" w:rsidTr="00FA6F95">
        <w:tc>
          <w:tcPr>
            <w:tcW w:w="6951" w:type="dxa"/>
          </w:tcPr>
          <w:p w14:paraId="47BEE50F" w14:textId="692DFE36" w:rsidR="001F449C" w:rsidRPr="0064237F" w:rsidRDefault="001F449C" w:rsidP="001F449C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AF380D">
              <w:rPr>
                <w:rFonts w:ascii="David" w:hAnsi="David" w:cs="David" w:hint="cs"/>
                <w:sz w:val="24"/>
                <w:szCs w:val="24"/>
                <w:rtl/>
              </w:rPr>
              <w:t>א</w:t>
            </w:r>
            <w:r w:rsidRPr="00AF380D">
              <w:rPr>
                <w:rFonts w:ascii="David" w:hAnsi="David" w:cs="David"/>
                <w:sz w:val="24"/>
                <w:szCs w:val="24"/>
                <w:rtl/>
              </w:rPr>
              <w:t>וכלוסיית המחקר</w:t>
            </w:r>
          </w:p>
        </w:tc>
        <w:tc>
          <w:tcPr>
            <w:tcW w:w="1134" w:type="dxa"/>
            <w:vAlign w:val="center"/>
          </w:tcPr>
          <w:p w14:paraId="01664280" w14:textId="77777777" w:rsidR="001F449C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789313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449C" w:rsidRPr="004968C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223523934"/>
            <w:placeholder>
              <w:docPart w:val="109312516A924F5596BFAE3F234E03DB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4B11D801" w14:textId="6FC2A116" w:rsidR="001F449C" w:rsidRPr="004968CF" w:rsidRDefault="00FA6F95" w:rsidP="001F449C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F449C" w:rsidRPr="0064237F" w14:paraId="73CC486E" w14:textId="77777777" w:rsidTr="00FA6F95">
        <w:tc>
          <w:tcPr>
            <w:tcW w:w="6951" w:type="dxa"/>
          </w:tcPr>
          <w:p w14:paraId="2333F56D" w14:textId="6E6081FE" w:rsidR="001F449C" w:rsidRPr="0064237F" w:rsidRDefault="001F449C" w:rsidP="001F449C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AF380D">
              <w:rPr>
                <w:rFonts w:ascii="David" w:hAnsi="David" w:cs="David"/>
                <w:sz w:val="24"/>
                <w:szCs w:val="24"/>
                <w:rtl/>
              </w:rPr>
              <w:t>מסגרת ושיטת הדגימה</w:t>
            </w:r>
          </w:p>
        </w:tc>
        <w:tc>
          <w:tcPr>
            <w:tcW w:w="1134" w:type="dxa"/>
            <w:vAlign w:val="center"/>
          </w:tcPr>
          <w:p w14:paraId="1B5B08F4" w14:textId="77777777" w:rsidR="001F449C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677119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449C" w:rsidRPr="004968C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040047894"/>
            <w:placeholder>
              <w:docPart w:val="25535DFE25424B64B98D3A1047F46FF5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0E732E84" w14:textId="78E54010" w:rsidR="001F449C" w:rsidRPr="004968CF" w:rsidRDefault="00FA6F95" w:rsidP="001F449C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F449C" w:rsidRPr="0064237F" w14:paraId="67D77B8B" w14:textId="77777777" w:rsidTr="00FA6F95">
        <w:tc>
          <w:tcPr>
            <w:tcW w:w="6951" w:type="dxa"/>
          </w:tcPr>
          <w:p w14:paraId="7F0392ED" w14:textId="377EA4F8" w:rsidR="001F449C" w:rsidRPr="0064237F" w:rsidRDefault="001F449C" w:rsidP="001F449C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AF380D">
              <w:rPr>
                <w:rFonts w:ascii="David" w:hAnsi="David" w:cs="David"/>
                <w:sz w:val="24"/>
                <w:szCs w:val="24"/>
                <w:rtl/>
              </w:rPr>
              <w:t>הגדרת משתני המחקר (הגדרה אופרטיבית של המשתנים התלויים, הבלתי תלויים והאחרים)</w:t>
            </w:r>
          </w:p>
        </w:tc>
        <w:tc>
          <w:tcPr>
            <w:tcW w:w="1134" w:type="dxa"/>
            <w:vAlign w:val="center"/>
          </w:tcPr>
          <w:p w14:paraId="47288EC0" w14:textId="77777777" w:rsidR="001F449C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493038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449C" w:rsidRPr="004968C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915314370"/>
            <w:placeholder>
              <w:docPart w:val="F92D812728914E9483D2BBF455433318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79F930F1" w14:textId="38DF5A47" w:rsidR="001F449C" w:rsidRPr="004968CF" w:rsidRDefault="00FA6F95" w:rsidP="001F449C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F449C" w:rsidRPr="0064237F" w14:paraId="074B419A" w14:textId="77777777" w:rsidTr="00FA6F95">
        <w:tc>
          <w:tcPr>
            <w:tcW w:w="6951" w:type="dxa"/>
          </w:tcPr>
          <w:p w14:paraId="50AB7636" w14:textId="61BF4840" w:rsidR="001F449C" w:rsidRPr="0064237F" w:rsidRDefault="001F449C" w:rsidP="001F449C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AF380D">
              <w:rPr>
                <w:rFonts w:ascii="David" w:hAnsi="David" w:cs="David"/>
                <w:sz w:val="24"/>
                <w:szCs w:val="24"/>
                <w:rtl/>
              </w:rPr>
              <w:t>כלי המחקר והתוקף שלהם, שיטת איסוף הנתונים</w:t>
            </w:r>
          </w:p>
        </w:tc>
        <w:tc>
          <w:tcPr>
            <w:tcW w:w="1134" w:type="dxa"/>
            <w:vAlign w:val="center"/>
          </w:tcPr>
          <w:p w14:paraId="5CE2D2FA" w14:textId="77777777" w:rsidR="001F449C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464351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449C" w:rsidRPr="004968C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977062387"/>
            <w:placeholder>
              <w:docPart w:val="238AF5A810D147D59D59ED9F4FA4BEFB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04C4A71A" w14:textId="432C8AE9" w:rsidR="001F449C" w:rsidRPr="004968CF" w:rsidRDefault="00FA6F95" w:rsidP="001F449C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F449C" w:rsidRPr="0064237F" w14:paraId="232661AD" w14:textId="77777777" w:rsidTr="00FA6F95">
        <w:tc>
          <w:tcPr>
            <w:tcW w:w="6951" w:type="dxa"/>
          </w:tcPr>
          <w:p w14:paraId="6D206A6A" w14:textId="7A3D2C05" w:rsidR="001F449C" w:rsidRPr="0064237F" w:rsidRDefault="001F449C" w:rsidP="001F449C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AF380D">
              <w:rPr>
                <w:rFonts w:ascii="David" w:hAnsi="David" w:cs="David"/>
                <w:sz w:val="24"/>
                <w:szCs w:val="24"/>
                <w:rtl/>
              </w:rPr>
              <w:t>שיטות סטטיסטיות</w:t>
            </w:r>
          </w:p>
        </w:tc>
        <w:tc>
          <w:tcPr>
            <w:tcW w:w="1134" w:type="dxa"/>
            <w:vAlign w:val="center"/>
          </w:tcPr>
          <w:p w14:paraId="0F9F4A90" w14:textId="77777777" w:rsidR="001F449C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2045508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449C" w:rsidRPr="004968C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575944146"/>
            <w:placeholder>
              <w:docPart w:val="05D11BA267CB434495C57BF29761FF6C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6CFC3912" w14:textId="03CDC801" w:rsidR="001F449C" w:rsidRPr="004968CF" w:rsidRDefault="00FA6F95" w:rsidP="001F449C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F449C" w:rsidRPr="0064237F" w14:paraId="5AE0EE55" w14:textId="77777777" w:rsidTr="00FA6F95">
        <w:tc>
          <w:tcPr>
            <w:tcW w:w="6951" w:type="dxa"/>
          </w:tcPr>
          <w:p w14:paraId="127DE053" w14:textId="0893C830" w:rsidR="001F449C" w:rsidRPr="0064237F" w:rsidRDefault="001F449C" w:rsidP="001F449C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AF380D">
              <w:rPr>
                <w:rFonts w:ascii="David" w:hAnsi="David" w:cs="David"/>
                <w:sz w:val="24"/>
                <w:szCs w:val="24"/>
                <w:rtl/>
              </w:rPr>
              <w:t>חישוב גודל המדגם/עוצמ</w:t>
            </w:r>
            <w:r w:rsidRPr="00AF380D">
              <w:rPr>
                <w:rFonts w:ascii="David" w:hAnsi="David" w:cs="David" w:hint="cs"/>
                <w:sz w:val="24"/>
                <w:szCs w:val="24"/>
                <w:rtl/>
              </w:rPr>
              <w:t>ה</w:t>
            </w:r>
          </w:p>
        </w:tc>
        <w:tc>
          <w:tcPr>
            <w:tcW w:w="1134" w:type="dxa"/>
            <w:vAlign w:val="center"/>
          </w:tcPr>
          <w:p w14:paraId="021385A8" w14:textId="77777777" w:rsidR="001F449C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905724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449C" w:rsidRPr="004968C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053437859"/>
            <w:placeholder>
              <w:docPart w:val="111C9279BB9445CE912775F4ADFFBC77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41FB25AB" w14:textId="67BC3ACF" w:rsidR="001F449C" w:rsidRPr="004968CF" w:rsidRDefault="00FA6F95" w:rsidP="001F449C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F449C" w:rsidRPr="0064237F" w14:paraId="59073C64" w14:textId="77777777" w:rsidTr="00FA6F95">
        <w:tc>
          <w:tcPr>
            <w:tcW w:w="6951" w:type="dxa"/>
          </w:tcPr>
          <w:p w14:paraId="0224223A" w14:textId="5633B073" w:rsidR="001F449C" w:rsidRPr="0064237F" w:rsidRDefault="001F449C" w:rsidP="001F449C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sz w:val="24"/>
                <w:szCs w:val="24"/>
                <w:u w:val="single"/>
                <w:rtl/>
              </w:rPr>
            </w:pPr>
            <w:r w:rsidRPr="00AF380D">
              <w:rPr>
                <w:rFonts w:ascii="David" w:hAnsi="David" w:cs="David" w:hint="cs"/>
                <w:sz w:val="24"/>
                <w:szCs w:val="24"/>
                <w:rtl/>
              </w:rPr>
              <w:t>ד</w:t>
            </w:r>
            <w:r w:rsidRPr="00AF380D">
              <w:rPr>
                <w:rFonts w:ascii="David" w:hAnsi="David" w:cs="David"/>
                <w:sz w:val="24"/>
                <w:szCs w:val="24"/>
                <w:rtl/>
              </w:rPr>
              <w:t xml:space="preserve">יון במגבלות והטיות אפשריות </w:t>
            </w:r>
            <w:r>
              <w:rPr>
                <w:rFonts w:ascii="David" w:hAnsi="David" w:cs="David"/>
                <w:sz w:val="24"/>
                <w:szCs w:val="24"/>
                <w:rtl/>
              </w:rPr>
              <w:t>והגישה לצמצומן</w:t>
            </w:r>
          </w:p>
        </w:tc>
        <w:tc>
          <w:tcPr>
            <w:tcW w:w="1134" w:type="dxa"/>
            <w:vAlign w:val="center"/>
          </w:tcPr>
          <w:p w14:paraId="3F41BB66" w14:textId="77777777" w:rsidR="001F449C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2041352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449C" w:rsidRPr="004968C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322425849"/>
            <w:placeholder>
              <w:docPart w:val="7D430A0C673040CBA3C338676E8576BF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57BF17F7" w14:textId="32D68859" w:rsidR="001F449C" w:rsidRPr="004968CF" w:rsidRDefault="00FA6F95" w:rsidP="001F449C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F449C" w:rsidRPr="0064237F" w14:paraId="144723B7" w14:textId="77777777" w:rsidTr="00FA6F95">
        <w:tc>
          <w:tcPr>
            <w:tcW w:w="6951" w:type="dxa"/>
            <w:vAlign w:val="center"/>
          </w:tcPr>
          <w:p w14:paraId="05A4A41F" w14:textId="44FDA404" w:rsidR="001F449C" w:rsidRPr="004968CF" w:rsidRDefault="001F449C" w:rsidP="001F449C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AF380D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היבטים אתיים</w:t>
            </w:r>
          </w:p>
        </w:tc>
        <w:tc>
          <w:tcPr>
            <w:tcW w:w="1134" w:type="dxa"/>
            <w:vAlign w:val="center"/>
          </w:tcPr>
          <w:p w14:paraId="1838D9EF" w14:textId="77777777" w:rsidR="001F449C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711065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449C" w:rsidRPr="004968C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669800440"/>
            <w:placeholder>
              <w:docPart w:val="97BEAD3C1A2349A9ABAB763D5A957A69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580D60CB" w14:textId="4BEFD7FC" w:rsidR="001F449C" w:rsidRPr="004968CF" w:rsidRDefault="00FA6F95" w:rsidP="001F449C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F449C" w:rsidRPr="0064237F" w14:paraId="4DE9CC27" w14:textId="77777777" w:rsidTr="00FA6F95">
        <w:tc>
          <w:tcPr>
            <w:tcW w:w="6951" w:type="dxa"/>
            <w:vAlign w:val="center"/>
          </w:tcPr>
          <w:p w14:paraId="09CDC6BF" w14:textId="157377D2" w:rsidR="001F449C" w:rsidRPr="00AF380D" w:rsidRDefault="001F449C" w:rsidP="001F449C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940003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שלבי ביצוע המחקר ולוח הזמנים המשוער</w:t>
            </w:r>
            <w:r w:rsidRPr="00940003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vAlign w:val="center"/>
          </w:tcPr>
          <w:p w14:paraId="364E36C0" w14:textId="292DED55" w:rsidR="001F449C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261428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449C" w:rsidRPr="00117690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484353970"/>
            <w:placeholder>
              <w:docPart w:val="AFA42277E9394F059D8852A145BD578E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7197216A" w14:textId="075AA4DF" w:rsidR="001F449C" w:rsidRPr="00167C48" w:rsidRDefault="00FA6F95" w:rsidP="001F449C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F449C" w:rsidRPr="0064237F" w14:paraId="36945002" w14:textId="77777777" w:rsidTr="00FA6F95">
        <w:tc>
          <w:tcPr>
            <w:tcW w:w="6951" w:type="dxa"/>
            <w:vAlign w:val="center"/>
          </w:tcPr>
          <w:p w14:paraId="0831E067" w14:textId="73DC54E6" w:rsidR="001F449C" w:rsidRPr="0064237F" w:rsidRDefault="001F449C" w:rsidP="001F449C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רשימת ספר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פ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סגנון </w:t>
            </w:r>
            <w:r w:rsidRPr="0064237F">
              <w:rPr>
                <w:rFonts w:ascii="David" w:hAnsi="David" w:cs="David"/>
                <w:sz w:val="24"/>
                <w:szCs w:val="24"/>
              </w:rPr>
              <w:t>Vancouver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בהתאם להנחיות מפורטות). המקורות ממוספרים לפי סדר הופעתם 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ב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והמספר מופיע בסוגרים מרובעים (לדוגמא : "[1]").</w:t>
            </w:r>
          </w:p>
        </w:tc>
        <w:tc>
          <w:tcPr>
            <w:tcW w:w="1134" w:type="dxa"/>
            <w:vAlign w:val="center"/>
          </w:tcPr>
          <w:p w14:paraId="7C7A7661" w14:textId="77777777" w:rsidR="001F449C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881869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449C" w:rsidRPr="004968C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394394229"/>
            <w:placeholder>
              <w:docPart w:val="AE47C2D49C6C4A57BBCA2F459DEC4635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011C5277" w14:textId="6808A64B" w:rsidR="001F449C" w:rsidRPr="004968CF" w:rsidRDefault="00FA6F95" w:rsidP="001F449C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F449C" w:rsidRPr="0064237F" w14:paraId="7F4F6745" w14:textId="77777777" w:rsidTr="00FA6F95">
        <w:tc>
          <w:tcPr>
            <w:tcW w:w="6951" w:type="dxa"/>
            <w:vAlign w:val="center"/>
          </w:tcPr>
          <w:p w14:paraId="72CE4014" w14:textId="0AAE5450" w:rsidR="001F449C" w:rsidRPr="0064237F" w:rsidRDefault="001F449C" w:rsidP="001F449C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נספח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: 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שאלונים ...</w:t>
            </w:r>
          </w:p>
        </w:tc>
        <w:tc>
          <w:tcPr>
            <w:tcW w:w="1134" w:type="dxa"/>
            <w:vAlign w:val="center"/>
          </w:tcPr>
          <w:p w14:paraId="6D7D4563" w14:textId="77777777" w:rsidR="001F449C" w:rsidRPr="004968CF" w:rsidRDefault="008557C2" w:rsidP="00FA6F9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469554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449C" w:rsidRPr="004968CF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504397631"/>
            <w:placeholder>
              <w:docPart w:val="21F974D950414C77AA478A004AE2ECC9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79DBC632" w14:textId="1C245619" w:rsidR="001F449C" w:rsidRPr="004968CF" w:rsidRDefault="00FA6F95" w:rsidP="001F449C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DF7B8F0" w14:textId="77777777" w:rsidR="0064237F" w:rsidRPr="004968CF" w:rsidRDefault="0064237F" w:rsidP="00143786">
      <w:pPr>
        <w:spacing w:after="0" w:line="360" w:lineRule="auto"/>
        <w:rPr>
          <w:rFonts w:ascii="David" w:hAnsi="David" w:cs="David"/>
          <w:b/>
          <w:bCs/>
          <w:sz w:val="28"/>
          <w:szCs w:val="28"/>
          <w:rtl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74"/>
        <w:gridCol w:w="284"/>
        <w:gridCol w:w="2835"/>
        <w:gridCol w:w="283"/>
        <w:gridCol w:w="2496"/>
      </w:tblGrid>
      <w:tr w:rsidR="00A17121" w14:paraId="4FF4BB98" w14:textId="77777777" w:rsidTr="00FA6F95">
        <w:tc>
          <w:tcPr>
            <w:tcW w:w="2774" w:type="dxa"/>
            <w:tcBorders>
              <w:bottom w:val="single" w:sz="4" w:space="0" w:color="auto"/>
            </w:tcBorders>
            <w:vAlign w:val="bottom"/>
          </w:tcPr>
          <w:p w14:paraId="345C58EE" w14:textId="77777777" w:rsidR="005242E1" w:rsidRPr="005242E1" w:rsidRDefault="008557C2" w:rsidP="002C5FB4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sdt>
              <w:sdtPr>
                <w:rPr>
                  <w:rFonts w:ascii="David" w:hAnsi="David" w:cs="David"/>
                  <w:color w:val="0000FF"/>
                  <w:sz w:val="24"/>
                  <w:szCs w:val="24"/>
                  <w:u w:val="single"/>
                  <w:rtl/>
                </w:rPr>
                <w:id w:val="114340041"/>
                <w:placeholder>
                  <w:docPart w:val="B088506A632F4F778CD6605F4AD14EB4"/>
                </w:placeholder>
                <w:showingPlcHdr/>
              </w:sdtPr>
              <w:sdtEndPr/>
              <w:sdtContent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  <w:rtl/>
                  </w:rPr>
                  <w:t>לחץ או הקש כאן להזנת טקסט</w:t>
                </w:r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</w:rPr>
                  <w:t>.</w:t>
                </w:r>
              </w:sdtContent>
            </w:sdt>
          </w:p>
        </w:tc>
        <w:tc>
          <w:tcPr>
            <w:tcW w:w="284" w:type="dxa"/>
            <w:vAlign w:val="bottom"/>
          </w:tcPr>
          <w:p w14:paraId="55CC6C44" w14:textId="77777777" w:rsidR="005242E1" w:rsidRPr="005242E1" w:rsidRDefault="005242E1" w:rsidP="009C7E7A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vAlign w:val="bottom"/>
          </w:tcPr>
          <w:p w14:paraId="1E624353" w14:textId="77777777" w:rsidR="005242E1" w:rsidRPr="005242E1" w:rsidRDefault="008557C2" w:rsidP="00143786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sdt>
              <w:sdtPr>
                <w:rPr>
                  <w:rFonts w:ascii="David" w:hAnsi="David" w:cs="David"/>
                  <w:color w:val="0000FF"/>
                  <w:sz w:val="24"/>
                  <w:szCs w:val="24"/>
                  <w:u w:val="single"/>
                  <w:rtl/>
                </w:rPr>
                <w:id w:val="-2067405496"/>
                <w:placeholder>
                  <w:docPart w:val="8EA88B9DC80C4C3DBA92DC2D50A0D7C9"/>
                </w:placeholder>
                <w:showingPlcHdr/>
              </w:sdtPr>
              <w:sdtEndPr/>
              <w:sdtContent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  <w:rtl/>
                  </w:rPr>
                  <w:t>לחץ או הקש כאן להזנת טקסט</w:t>
                </w:r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</w:rPr>
                  <w:t>.</w:t>
                </w:r>
              </w:sdtContent>
            </w:sdt>
          </w:p>
        </w:tc>
        <w:tc>
          <w:tcPr>
            <w:tcW w:w="283" w:type="dxa"/>
            <w:vAlign w:val="bottom"/>
          </w:tcPr>
          <w:p w14:paraId="3ABD79BB" w14:textId="77777777" w:rsidR="005242E1" w:rsidRDefault="005242E1" w:rsidP="00143786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sdt>
          <w:sdtPr>
            <w:rPr>
              <w:rStyle w:val="Hyperlink"/>
              <w:rFonts w:ascii="David" w:hAnsi="David" w:cs="David"/>
              <w:color w:val="auto"/>
              <w:sz w:val="24"/>
              <w:szCs w:val="24"/>
              <w:u w:val="none"/>
              <w:rtl/>
            </w:rPr>
            <w:id w:val="-1759516169"/>
            <w:showingPlcHdr/>
            <w:picture/>
          </w:sdtPr>
          <w:sdtEndPr>
            <w:rPr>
              <w:rStyle w:val="Hyperlink"/>
            </w:rPr>
          </w:sdtEndPr>
          <w:sdtContent>
            <w:tc>
              <w:tcPr>
                <w:tcW w:w="2496" w:type="dxa"/>
                <w:tcBorders>
                  <w:bottom w:val="single" w:sz="4" w:space="0" w:color="auto"/>
                </w:tcBorders>
                <w:vAlign w:val="bottom"/>
              </w:tcPr>
              <w:p w14:paraId="11F3C5B7" w14:textId="4544D673" w:rsidR="005242E1" w:rsidRPr="005242E1" w:rsidRDefault="00A17121" w:rsidP="00143786">
                <w:pPr>
                  <w:spacing w:after="0" w:line="240" w:lineRule="auto"/>
                  <w:rPr>
                    <w:rStyle w:val="Hyperlink"/>
                    <w:rFonts w:ascii="David" w:hAnsi="David" w:cs="David"/>
                    <w:color w:val="auto"/>
                    <w:sz w:val="24"/>
                    <w:szCs w:val="24"/>
                    <w:u w:val="none"/>
                    <w:rtl/>
                  </w:rPr>
                </w:pPr>
                <w:r>
                  <w:rPr>
                    <w:rStyle w:val="Hyperlink"/>
                    <w:rFonts w:ascii="David" w:hAnsi="David" w:cs="David"/>
                    <w:noProof/>
                    <w:color w:val="auto"/>
                    <w:sz w:val="24"/>
                    <w:szCs w:val="24"/>
                    <w:u w:val="none"/>
                  </w:rPr>
                  <w:drawing>
                    <wp:inline distT="0" distB="0" distL="0" distR="0" wp14:anchorId="724A2D7F" wp14:editId="61AEB799">
                      <wp:extent cx="1438763" cy="387350"/>
                      <wp:effectExtent l="0" t="0" r="9525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11713" cy="4608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A17121" w14:paraId="3E97464F" w14:textId="77777777" w:rsidTr="00FA6F95">
        <w:tc>
          <w:tcPr>
            <w:tcW w:w="2774" w:type="dxa"/>
            <w:tcBorders>
              <w:top w:val="single" w:sz="4" w:space="0" w:color="auto"/>
            </w:tcBorders>
          </w:tcPr>
          <w:p w14:paraId="7ACDA64F" w14:textId="77777777" w:rsidR="005242E1" w:rsidRDefault="005242E1" w:rsidP="002C5FB4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שם התלמיד/ה</w:t>
            </w:r>
          </w:p>
        </w:tc>
        <w:tc>
          <w:tcPr>
            <w:tcW w:w="284" w:type="dxa"/>
          </w:tcPr>
          <w:p w14:paraId="3E721AB6" w14:textId="77777777" w:rsidR="005242E1" w:rsidRDefault="005242E1" w:rsidP="009C7E7A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3A779541" w14:textId="77777777" w:rsidR="005242E1" w:rsidRDefault="005242E1" w:rsidP="00143786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מספר ת.ז.</w:t>
            </w:r>
          </w:p>
        </w:tc>
        <w:tc>
          <w:tcPr>
            <w:tcW w:w="283" w:type="dxa"/>
          </w:tcPr>
          <w:p w14:paraId="18A5AFFD" w14:textId="77777777" w:rsidR="005242E1" w:rsidRDefault="005242E1" w:rsidP="00143786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496" w:type="dxa"/>
            <w:tcBorders>
              <w:top w:val="single" w:sz="4" w:space="0" w:color="auto"/>
            </w:tcBorders>
          </w:tcPr>
          <w:p w14:paraId="275D3A6E" w14:textId="77777777" w:rsidR="005242E1" w:rsidRDefault="005242E1" w:rsidP="00143786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חתימה</w:t>
            </w:r>
          </w:p>
        </w:tc>
      </w:tr>
    </w:tbl>
    <w:p w14:paraId="7FD4F08E" w14:textId="0BF26E81" w:rsidR="00A17121" w:rsidRDefault="00A17121" w:rsidP="00143786">
      <w:pPr>
        <w:spacing w:after="0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6E860A2D" w14:textId="6C4DAB56" w:rsidR="00300FD3" w:rsidRDefault="00300FD3" w:rsidP="00143786">
      <w:pPr>
        <w:spacing w:after="0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7AB2E106" w14:textId="120C0A57" w:rsidR="00300FD3" w:rsidRPr="005242E1" w:rsidRDefault="00300FD3" w:rsidP="00FF3722">
      <w:pPr>
        <w:spacing w:after="0"/>
        <w:rPr>
          <w:rFonts w:ascii="David" w:hAnsi="David" w:cs="David"/>
          <w:b/>
          <w:bCs/>
          <w:sz w:val="24"/>
          <w:szCs w:val="24"/>
          <w:u w:val="single"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תאריך : </w:t>
      </w:r>
      <w:r w:rsidR="005E734C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 </w:t>
      </w:r>
      <w:sdt>
        <w:sdtPr>
          <w:rPr>
            <w:rFonts w:ascii="David" w:hAnsi="David" w:cs="David" w:hint="cs"/>
            <w:b/>
            <w:bCs/>
            <w:sz w:val="24"/>
            <w:szCs w:val="24"/>
            <w:u w:val="single"/>
            <w:rtl/>
          </w:rPr>
          <w:id w:val="-1709172469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FF3722" w:rsidRPr="00E4017F">
            <w:rPr>
              <w:rStyle w:val="PlaceholderText"/>
            </w:rPr>
            <w:t>Click or tap to enter a date.</w:t>
          </w:r>
        </w:sdtContent>
      </w:sdt>
    </w:p>
    <w:sectPr w:rsidR="00300FD3" w:rsidRPr="005242E1" w:rsidSect="004968C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18CAA3" w14:textId="77777777" w:rsidR="00C03FF1" w:rsidRDefault="00C03FF1" w:rsidP="00BC290D">
      <w:pPr>
        <w:spacing w:after="0" w:line="240" w:lineRule="auto"/>
      </w:pPr>
      <w:r>
        <w:separator/>
      </w:r>
    </w:p>
  </w:endnote>
  <w:endnote w:type="continuationSeparator" w:id="0">
    <w:p w14:paraId="55BF921D" w14:textId="77777777" w:rsidR="00C03FF1" w:rsidRDefault="00C03FF1" w:rsidP="00BC2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E73513" w14:textId="21393E02" w:rsidR="00E1440D" w:rsidRDefault="00E1440D" w:rsidP="00E1440D">
    <w:pPr>
      <w:pStyle w:val="Footer"/>
      <w:jc w:val="center"/>
      <w:rPr>
        <w:rFonts w:ascii="David" w:hAnsi="David" w:cs="David"/>
        <w:i/>
        <w:iCs/>
        <w:sz w:val="18"/>
        <w:szCs w:val="18"/>
        <w:rtl/>
      </w:rPr>
    </w:pPr>
    <w:r w:rsidRPr="00E1440D">
      <w:rPr>
        <w:rFonts w:ascii="David" w:hAnsi="David" w:cs="David"/>
        <w:i/>
        <w:iCs/>
        <w:sz w:val="18"/>
        <w:szCs w:val="18"/>
        <w:rtl/>
      </w:rPr>
      <w:t>ניתן למלא טופס זה בצורה אלקטרונית או להדפיסו, למלא, לחתום ולשלוח סריקה</w:t>
    </w:r>
  </w:p>
  <w:p w14:paraId="2C0CA3A7" w14:textId="2050EF4E" w:rsidR="006261E4" w:rsidRPr="006261E4" w:rsidRDefault="006261E4" w:rsidP="00AA3EAE">
    <w:pPr>
      <w:pStyle w:val="Footer"/>
      <w:rPr>
        <w:rFonts w:ascii="David" w:hAnsi="David" w:cs="David"/>
      </w:rPr>
    </w:pPr>
    <w:r w:rsidRPr="006261E4">
      <w:rPr>
        <w:rFonts w:ascii="David" w:hAnsi="David" w:cs="David" w:hint="cs"/>
        <w:rtl/>
      </w:rPr>
      <w:t>גרסה 20</w:t>
    </w:r>
    <w:r w:rsidR="00A53DBE">
      <w:rPr>
        <w:rFonts w:ascii="David" w:hAnsi="David" w:cs="David" w:hint="cs"/>
        <w:rtl/>
      </w:rPr>
      <w:t>23</w:t>
    </w:r>
    <w:r w:rsidRPr="006261E4">
      <w:rPr>
        <w:rFonts w:ascii="David" w:hAnsi="David" w:cs="David" w:hint="cs"/>
        <w:rtl/>
      </w:rPr>
      <w:t>/</w:t>
    </w:r>
    <w:r w:rsidR="00AA3EAE">
      <w:rPr>
        <w:rFonts w:ascii="David" w:hAnsi="David" w:cs="David" w:hint="cs"/>
        <w:rtl/>
      </w:rPr>
      <w:t>11</w:t>
    </w:r>
    <w:r w:rsidRPr="006261E4">
      <w:rPr>
        <w:rFonts w:ascii="David" w:hAnsi="David" w:cs="David" w:hint="cs"/>
        <w:rtl/>
      </w:rPr>
      <w:t>א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B89552" w14:textId="77777777" w:rsidR="00C03FF1" w:rsidRDefault="00C03FF1" w:rsidP="00BC290D">
      <w:pPr>
        <w:spacing w:after="0" w:line="240" w:lineRule="auto"/>
      </w:pPr>
      <w:r>
        <w:separator/>
      </w:r>
    </w:p>
  </w:footnote>
  <w:footnote w:type="continuationSeparator" w:id="0">
    <w:p w14:paraId="7346DC12" w14:textId="77777777" w:rsidR="00C03FF1" w:rsidRDefault="00C03FF1" w:rsidP="00BC2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5FED6" w14:textId="20478171" w:rsidR="00BC290D" w:rsidRPr="00AA3EAE" w:rsidRDefault="008557C2" w:rsidP="00AA3EA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32AF04C" wp14:editId="5A0818D6">
          <wp:simplePos x="0" y="0"/>
          <wp:positionH relativeFrom="column">
            <wp:posOffset>1151890</wp:posOffset>
          </wp:positionH>
          <wp:positionV relativeFrom="paragraph">
            <wp:posOffset>-268605</wp:posOffset>
          </wp:positionV>
          <wp:extent cx="3721735" cy="649605"/>
          <wp:effectExtent l="0" t="0" r="0" b="0"/>
          <wp:wrapTight wrapText="bothSides">
            <wp:wrapPolygon edited="0">
              <wp:start x="0" y="0"/>
              <wp:lineTo x="0" y="20903"/>
              <wp:lineTo x="21449" y="20903"/>
              <wp:lineTo x="21449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ublicHealthLogo_HE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21735" cy="6496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C002F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30E7A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16B57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6312E"/>
    <w:multiLevelType w:val="hybridMultilevel"/>
    <w:tmpl w:val="89B0B93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1248EA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E52970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8364B"/>
    <w:multiLevelType w:val="hybridMultilevel"/>
    <w:tmpl w:val="281642DC"/>
    <w:lvl w:ilvl="0" w:tplc="04090005">
      <w:start w:val="1"/>
      <w:numFmt w:val="bullet"/>
      <w:lvlText w:val="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7" w15:restartNumberingAfterBreak="0">
    <w:nsid w:val="2F8C56F8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D93D1B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968EF"/>
    <w:multiLevelType w:val="hybridMultilevel"/>
    <w:tmpl w:val="B93E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F34FFF"/>
    <w:multiLevelType w:val="hybridMultilevel"/>
    <w:tmpl w:val="5D1EC886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A734D4"/>
    <w:multiLevelType w:val="hybridMultilevel"/>
    <w:tmpl w:val="3E048CA4"/>
    <w:lvl w:ilvl="0" w:tplc="16003B40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40215E"/>
    <w:multiLevelType w:val="hybridMultilevel"/>
    <w:tmpl w:val="A4BE7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7442065"/>
    <w:multiLevelType w:val="hybridMultilevel"/>
    <w:tmpl w:val="1258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857449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AC797B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0234D86"/>
    <w:multiLevelType w:val="hybridMultilevel"/>
    <w:tmpl w:val="E2DCC830"/>
    <w:lvl w:ilvl="0" w:tplc="8410C2D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4"/>
  </w:num>
  <w:num w:numId="3">
    <w:abstractNumId w:val="1"/>
  </w:num>
  <w:num w:numId="4">
    <w:abstractNumId w:val="8"/>
  </w:num>
  <w:num w:numId="5">
    <w:abstractNumId w:val="2"/>
  </w:num>
  <w:num w:numId="6">
    <w:abstractNumId w:val="4"/>
  </w:num>
  <w:num w:numId="7">
    <w:abstractNumId w:val="7"/>
  </w:num>
  <w:num w:numId="8">
    <w:abstractNumId w:val="5"/>
  </w:num>
  <w:num w:numId="9">
    <w:abstractNumId w:val="0"/>
  </w:num>
  <w:num w:numId="10">
    <w:abstractNumId w:val="6"/>
  </w:num>
  <w:num w:numId="11">
    <w:abstractNumId w:val="17"/>
  </w:num>
  <w:num w:numId="12">
    <w:abstractNumId w:val="12"/>
  </w:num>
  <w:num w:numId="13">
    <w:abstractNumId w:val="3"/>
  </w:num>
  <w:num w:numId="14">
    <w:abstractNumId w:val="9"/>
  </w:num>
  <w:num w:numId="15">
    <w:abstractNumId w:val="13"/>
  </w:num>
  <w:num w:numId="16">
    <w:abstractNumId w:val="10"/>
  </w:num>
  <w:num w:numId="17">
    <w:abstractNumId w:val="11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MDI2MLe0sLAwMjVW0lEKTi0uzszPAykwqgUAM5Em+iwAAAA="/>
  </w:docVars>
  <w:rsids>
    <w:rsidRoot w:val="00BC290D"/>
    <w:rsid w:val="00020B25"/>
    <w:rsid w:val="000B5472"/>
    <w:rsid w:val="000E5C57"/>
    <w:rsid w:val="00143786"/>
    <w:rsid w:val="00167C48"/>
    <w:rsid w:val="001A0E7A"/>
    <w:rsid w:val="001F3458"/>
    <w:rsid w:val="001F449C"/>
    <w:rsid w:val="002124F2"/>
    <w:rsid w:val="00215922"/>
    <w:rsid w:val="002445E9"/>
    <w:rsid w:val="00270467"/>
    <w:rsid w:val="002A2518"/>
    <w:rsid w:val="002C5FB4"/>
    <w:rsid w:val="002E04F7"/>
    <w:rsid w:val="00300FD3"/>
    <w:rsid w:val="0038658B"/>
    <w:rsid w:val="00390638"/>
    <w:rsid w:val="003941CB"/>
    <w:rsid w:val="003F332A"/>
    <w:rsid w:val="00405A6E"/>
    <w:rsid w:val="00432BB4"/>
    <w:rsid w:val="004372AE"/>
    <w:rsid w:val="004968CF"/>
    <w:rsid w:val="004F6829"/>
    <w:rsid w:val="005242E1"/>
    <w:rsid w:val="00545D30"/>
    <w:rsid w:val="005E734C"/>
    <w:rsid w:val="006261E4"/>
    <w:rsid w:val="0064237F"/>
    <w:rsid w:val="00671D52"/>
    <w:rsid w:val="007578B2"/>
    <w:rsid w:val="00761C50"/>
    <w:rsid w:val="00833E1D"/>
    <w:rsid w:val="008557C2"/>
    <w:rsid w:val="008D49A2"/>
    <w:rsid w:val="009272E7"/>
    <w:rsid w:val="00976A9E"/>
    <w:rsid w:val="00984035"/>
    <w:rsid w:val="009A00FB"/>
    <w:rsid w:val="009C75A3"/>
    <w:rsid w:val="009C7E7A"/>
    <w:rsid w:val="00A06D12"/>
    <w:rsid w:val="00A17121"/>
    <w:rsid w:val="00A22DA6"/>
    <w:rsid w:val="00A53DBE"/>
    <w:rsid w:val="00A668A7"/>
    <w:rsid w:val="00A8442A"/>
    <w:rsid w:val="00A91CE8"/>
    <w:rsid w:val="00AA3EAE"/>
    <w:rsid w:val="00AC10C9"/>
    <w:rsid w:val="00B61187"/>
    <w:rsid w:val="00BC290D"/>
    <w:rsid w:val="00BC38B0"/>
    <w:rsid w:val="00BC4FF0"/>
    <w:rsid w:val="00BD574D"/>
    <w:rsid w:val="00BD7EE1"/>
    <w:rsid w:val="00C03FF1"/>
    <w:rsid w:val="00C44D0A"/>
    <w:rsid w:val="00CB62BE"/>
    <w:rsid w:val="00CE0FFC"/>
    <w:rsid w:val="00CE14E6"/>
    <w:rsid w:val="00CF29DB"/>
    <w:rsid w:val="00D671E7"/>
    <w:rsid w:val="00D7395E"/>
    <w:rsid w:val="00DB1C0E"/>
    <w:rsid w:val="00DE50CC"/>
    <w:rsid w:val="00E130DF"/>
    <w:rsid w:val="00E1440D"/>
    <w:rsid w:val="00E52E7A"/>
    <w:rsid w:val="00E93621"/>
    <w:rsid w:val="00EA5BD0"/>
    <w:rsid w:val="00EA7366"/>
    <w:rsid w:val="00EE711A"/>
    <w:rsid w:val="00F228C4"/>
    <w:rsid w:val="00F351B0"/>
    <w:rsid w:val="00F54867"/>
    <w:rsid w:val="00FA6F95"/>
    <w:rsid w:val="00FF3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77D3901"/>
  <w15:chartTrackingRefBased/>
  <w15:docId w15:val="{E2C0C2B4-969C-4A59-8633-3AC0B92F5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0638"/>
    <w:pPr>
      <w:bidi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290D"/>
  </w:style>
  <w:style w:type="paragraph" w:styleId="Footer">
    <w:name w:val="footer"/>
    <w:basedOn w:val="Normal"/>
    <w:link w:val="FooterChar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290D"/>
  </w:style>
  <w:style w:type="paragraph" w:styleId="ListParagraph">
    <w:name w:val="List Paragraph"/>
    <w:basedOn w:val="Normal"/>
    <w:uiPriority w:val="34"/>
    <w:qFormat/>
    <w:rsid w:val="00BC290D"/>
    <w:pPr>
      <w:ind w:left="720"/>
      <w:contextualSpacing/>
    </w:pPr>
  </w:style>
  <w:style w:type="table" w:styleId="TableGrid">
    <w:name w:val="Table Grid"/>
    <w:basedOn w:val="TableNormal"/>
    <w:uiPriority w:val="39"/>
    <w:rsid w:val="00BC2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C290D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1440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D0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351B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52E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E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2E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E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E7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phprojects@tauex.tau.ac.i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phprojects@tauex.tau.ac.i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088506A632F4F778CD6605F4AD14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7FED9-9440-494F-AB24-88099E620630}"/>
      </w:docPartPr>
      <w:docPartBody>
        <w:p w:rsidR="00687C88" w:rsidRDefault="000B725A" w:rsidP="000B725A">
          <w:pPr>
            <w:pStyle w:val="B088506A632F4F778CD6605F4AD14EB4"/>
          </w:pPr>
          <w:r w:rsidRPr="00687404">
            <w:rPr>
              <w:rStyle w:val="PlaceholderText"/>
              <w:rtl/>
            </w:rPr>
            <w:t>לחץ או הקש כאן להזנת טקסט</w:t>
          </w:r>
          <w:r w:rsidRPr="00687404">
            <w:rPr>
              <w:rStyle w:val="PlaceholderText"/>
            </w:rPr>
            <w:t>.</w:t>
          </w:r>
        </w:p>
      </w:docPartBody>
    </w:docPart>
    <w:docPart>
      <w:docPartPr>
        <w:name w:val="8EA88B9DC80C4C3DBA92DC2D50A0D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1E099-CCDE-4401-9A0D-1A99F24A6CA8}"/>
      </w:docPartPr>
      <w:docPartBody>
        <w:p w:rsidR="00687C88" w:rsidRDefault="000B725A" w:rsidP="000B725A">
          <w:pPr>
            <w:pStyle w:val="8EA88B9DC80C4C3DBA92DC2D50A0D7C9"/>
          </w:pPr>
          <w:r w:rsidRPr="00687404">
            <w:rPr>
              <w:rStyle w:val="PlaceholderText"/>
              <w:rtl/>
            </w:rPr>
            <w:t>לחץ או הקש כאן להזנת טקסט</w:t>
          </w:r>
          <w:r w:rsidRPr="00687404">
            <w:rPr>
              <w:rStyle w:val="PlaceholderText"/>
            </w:rPr>
            <w:t>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AAFD-7691-4E3E-891A-D688F1C96CB0}"/>
      </w:docPartPr>
      <w:docPartBody>
        <w:p w:rsidR="00C822C4" w:rsidRDefault="0096700A">
          <w:r w:rsidRPr="00E4017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FF1321-E84B-45FE-80FB-1EEDD0BDEDD8}"/>
      </w:docPartPr>
      <w:docPartBody>
        <w:p w:rsidR="008D47D8" w:rsidRDefault="00D01451"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C89AE69DC749848828771A0D6A5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2C95B-C8B3-4501-B7A6-FBCE78AFEE4A}"/>
      </w:docPartPr>
      <w:docPartBody>
        <w:p w:rsidR="008D47D8" w:rsidRDefault="00D01451" w:rsidP="00D01451">
          <w:pPr>
            <w:pStyle w:val="BEC89AE69DC749848828771A0D6A52A6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7EC7AAB6FA42A9B08FB64773203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91E9C-3592-4413-AEA8-F195E7EC5684}"/>
      </w:docPartPr>
      <w:docPartBody>
        <w:p w:rsidR="008D47D8" w:rsidRDefault="00D01451" w:rsidP="00D01451">
          <w:pPr>
            <w:pStyle w:val="067EC7AAB6FA42A9B08FB64773203B9E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0EE9828C4E411C9593668C4D163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AA0A6-FEE3-462D-A45A-9154FF86B54E}"/>
      </w:docPartPr>
      <w:docPartBody>
        <w:p w:rsidR="008D47D8" w:rsidRDefault="00D01451" w:rsidP="00D01451">
          <w:pPr>
            <w:pStyle w:val="7D0EE9828C4E411C9593668C4D1637B7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9AA7D334464F2FBF5A07852C7D6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3BA8B-54B0-44CC-BF7C-30EAA2561FDA}"/>
      </w:docPartPr>
      <w:docPartBody>
        <w:p w:rsidR="008D47D8" w:rsidRDefault="00D01451" w:rsidP="00D01451">
          <w:pPr>
            <w:pStyle w:val="909AA7D334464F2FBF5A07852C7D6318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3E3D34B1024E149255895AFD02E6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7C81-C4C7-4303-89D0-F4E0D34A3AD4}"/>
      </w:docPartPr>
      <w:docPartBody>
        <w:p w:rsidR="008D47D8" w:rsidRDefault="00D01451" w:rsidP="00D01451">
          <w:pPr>
            <w:pStyle w:val="023E3D34B1024E149255895AFD02E61A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D5191F3C554B259E087DF36516B1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AE3AD-EF2D-4B98-8DE8-286D869C0546}"/>
      </w:docPartPr>
      <w:docPartBody>
        <w:p w:rsidR="008D47D8" w:rsidRDefault="00D01451" w:rsidP="00D01451">
          <w:pPr>
            <w:pStyle w:val="7DD5191F3C554B259E087DF36516B1AA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F85E67253646388052198AD7027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CEC5A-6A5A-490A-8E07-402B13E92BBD}"/>
      </w:docPartPr>
      <w:docPartBody>
        <w:p w:rsidR="008D47D8" w:rsidRDefault="00D01451" w:rsidP="00D01451">
          <w:pPr>
            <w:pStyle w:val="1FF85E67253646388052198AD7027241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9312516A924F5596BFAE3F234E0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2AC8CF-F962-437A-9B3E-B5C433F2E7C4}"/>
      </w:docPartPr>
      <w:docPartBody>
        <w:p w:rsidR="008D47D8" w:rsidRDefault="00D01451" w:rsidP="00D01451">
          <w:pPr>
            <w:pStyle w:val="109312516A924F5596BFAE3F234E03DB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535DFE25424B64B98D3A1047F46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93CB4-93BA-4B8F-989D-DE9740D92C5E}"/>
      </w:docPartPr>
      <w:docPartBody>
        <w:p w:rsidR="008D47D8" w:rsidRDefault="00D01451" w:rsidP="00D01451">
          <w:pPr>
            <w:pStyle w:val="25535DFE25424B64B98D3A1047F46FF5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2D812728914E9483D2BBF455433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2F8D3-EB39-456A-925A-14E10BE801F7}"/>
      </w:docPartPr>
      <w:docPartBody>
        <w:p w:rsidR="008D47D8" w:rsidRDefault="00D01451" w:rsidP="00D01451">
          <w:pPr>
            <w:pStyle w:val="F92D812728914E9483D2BBF455433318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8AF5A810D147D59D59ED9F4FA4B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CE5A3-C683-437C-914D-7F5268EF3240}"/>
      </w:docPartPr>
      <w:docPartBody>
        <w:p w:rsidR="008D47D8" w:rsidRDefault="00D01451" w:rsidP="00D01451">
          <w:pPr>
            <w:pStyle w:val="238AF5A810D147D59D59ED9F4FA4BEFB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C9279BB9445CE912775F4ADFFB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E7829-5145-48F3-AA0C-A65FD58A63D7}"/>
      </w:docPartPr>
      <w:docPartBody>
        <w:p w:rsidR="008D47D8" w:rsidRDefault="00D01451" w:rsidP="00D01451">
          <w:pPr>
            <w:pStyle w:val="111C9279BB9445CE912775F4ADFFBC77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D11BA267CB434495C57BF29761F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53BB1-9D48-412C-8106-4683115D3152}"/>
      </w:docPartPr>
      <w:docPartBody>
        <w:p w:rsidR="008D47D8" w:rsidRDefault="00D01451" w:rsidP="00D01451">
          <w:pPr>
            <w:pStyle w:val="05D11BA267CB434495C57BF29761FF6C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430A0C673040CBA3C338676E8576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C19C2-2F62-48D6-97B1-14F953686032}"/>
      </w:docPartPr>
      <w:docPartBody>
        <w:p w:rsidR="008D47D8" w:rsidRDefault="00D01451" w:rsidP="00D01451">
          <w:pPr>
            <w:pStyle w:val="7D430A0C673040CBA3C338676E8576BF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BEAD3C1A2349A9ABAB763D5A957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AC42F-A8B2-447C-9798-0D8C94FE2424}"/>
      </w:docPartPr>
      <w:docPartBody>
        <w:p w:rsidR="008D47D8" w:rsidRDefault="00D01451" w:rsidP="00D01451">
          <w:pPr>
            <w:pStyle w:val="97BEAD3C1A2349A9ABAB763D5A957A69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A42277E9394F059D8852A145BD5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F5882-9E12-44E6-A575-1BBEE38C1FA6}"/>
      </w:docPartPr>
      <w:docPartBody>
        <w:p w:rsidR="008D47D8" w:rsidRDefault="00D01451" w:rsidP="00D01451">
          <w:pPr>
            <w:pStyle w:val="AFA42277E9394F059D8852A145BD578E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47C2D49C6C4A57BBCA2F459DEC4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AB1F15-0966-4A3B-916E-9526AF1572C2}"/>
      </w:docPartPr>
      <w:docPartBody>
        <w:p w:rsidR="008D47D8" w:rsidRDefault="00D01451" w:rsidP="00D01451">
          <w:pPr>
            <w:pStyle w:val="AE47C2D49C6C4A57BBCA2F459DEC4635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F974D950414C77AA478A004AE2E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500F3-48C5-4AFC-BCDF-A916A34C7269}"/>
      </w:docPartPr>
      <w:docPartBody>
        <w:p w:rsidR="008D47D8" w:rsidRDefault="00D01451" w:rsidP="00D01451">
          <w:pPr>
            <w:pStyle w:val="21F974D950414C77AA478A004AE2ECC9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91E0A0835D4BD8A4A744C49AF3A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7C1381-13EB-4F9F-8361-A5BF4E4D354A}"/>
      </w:docPartPr>
      <w:docPartBody>
        <w:p w:rsidR="003B3ADB" w:rsidRDefault="00910B8D" w:rsidP="00910B8D">
          <w:pPr>
            <w:pStyle w:val="4891E0A0835D4BD8A4A744C49AF3AAE5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00AF"/>
    <w:rsid w:val="000B725A"/>
    <w:rsid w:val="001436D3"/>
    <w:rsid w:val="002B4C5D"/>
    <w:rsid w:val="003B3ADB"/>
    <w:rsid w:val="00542CC8"/>
    <w:rsid w:val="005F2494"/>
    <w:rsid w:val="00687C88"/>
    <w:rsid w:val="00723E35"/>
    <w:rsid w:val="00775B03"/>
    <w:rsid w:val="007D459A"/>
    <w:rsid w:val="008C4FD8"/>
    <w:rsid w:val="008D47D8"/>
    <w:rsid w:val="00910B8D"/>
    <w:rsid w:val="0096700A"/>
    <w:rsid w:val="00B400AF"/>
    <w:rsid w:val="00C822C4"/>
    <w:rsid w:val="00D01451"/>
    <w:rsid w:val="00E757F1"/>
    <w:rsid w:val="00E81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0B8D"/>
    <w:rPr>
      <w:color w:val="808080"/>
    </w:rPr>
  </w:style>
  <w:style w:type="paragraph" w:customStyle="1" w:styleId="B088506A632F4F778CD6605F4AD14EB4">
    <w:name w:val="B088506A632F4F778CD6605F4AD14EB4"/>
    <w:rsid w:val="000B725A"/>
  </w:style>
  <w:style w:type="paragraph" w:customStyle="1" w:styleId="8EA88B9DC80C4C3DBA92DC2D50A0D7C9">
    <w:name w:val="8EA88B9DC80C4C3DBA92DC2D50A0D7C9"/>
    <w:rsid w:val="000B725A"/>
  </w:style>
  <w:style w:type="paragraph" w:customStyle="1" w:styleId="4A272E1C36824947A3C2363E4150BA6C">
    <w:name w:val="4A272E1C36824947A3C2363E4150BA6C"/>
    <w:rsid w:val="00775B03"/>
  </w:style>
  <w:style w:type="paragraph" w:customStyle="1" w:styleId="BEC89AE69DC749848828771A0D6A52A6">
    <w:name w:val="BEC89AE69DC749848828771A0D6A52A6"/>
    <w:rsid w:val="00D01451"/>
  </w:style>
  <w:style w:type="paragraph" w:customStyle="1" w:styleId="067EC7AAB6FA42A9B08FB64773203B9E">
    <w:name w:val="067EC7AAB6FA42A9B08FB64773203B9E"/>
    <w:rsid w:val="00D01451"/>
  </w:style>
  <w:style w:type="paragraph" w:customStyle="1" w:styleId="7D0EE9828C4E411C9593668C4D1637B7">
    <w:name w:val="7D0EE9828C4E411C9593668C4D1637B7"/>
    <w:rsid w:val="00D01451"/>
  </w:style>
  <w:style w:type="paragraph" w:customStyle="1" w:styleId="909AA7D334464F2FBF5A07852C7D6318">
    <w:name w:val="909AA7D334464F2FBF5A07852C7D6318"/>
    <w:rsid w:val="00D01451"/>
  </w:style>
  <w:style w:type="paragraph" w:customStyle="1" w:styleId="023E3D34B1024E149255895AFD02E61A">
    <w:name w:val="023E3D34B1024E149255895AFD02E61A"/>
    <w:rsid w:val="00D01451"/>
  </w:style>
  <w:style w:type="paragraph" w:customStyle="1" w:styleId="7DD5191F3C554B259E087DF36516B1AA">
    <w:name w:val="7DD5191F3C554B259E087DF36516B1AA"/>
    <w:rsid w:val="00D01451"/>
  </w:style>
  <w:style w:type="paragraph" w:customStyle="1" w:styleId="1FF85E67253646388052198AD7027241">
    <w:name w:val="1FF85E67253646388052198AD7027241"/>
    <w:rsid w:val="00D01451"/>
  </w:style>
  <w:style w:type="paragraph" w:customStyle="1" w:styleId="109312516A924F5596BFAE3F234E03DB">
    <w:name w:val="109312516A924F5596BFAE3F234E03DB"/>
    <w:rsid w:val="00D01451"/>
  </w:style>
  <w:style w:type="paragraph" w:customStyle="1" w:styleId="25535DFE25424B64B98D3A1047F46FF5">
    <w:name w:val="25535DFE25424B64B98D3A1047F46FF5"/>
    <w:rsid w:val="00D01451"/>
  </w:style>
  <w:style w:type="paragraph" w:customStyle="1" w:styleId="F92D812728914E9483D2BBF455433318">
    <w:name w:val="F92D812728914E9483D2BBF455433318"/>
    <w:rsid w:val="00D01451"/>
  </w:style>
  <w:style w:type="paragraph" w:customStyle="1" w:styleId="238AF5A810D147D59D59ED9F4FA4BEFB">
    <w:name w:val="238AF5A810D147D59D59ED9F4FA4BEFB"/>
    <w:rsid w:val="00D01451"/>
  </w:style>
  <w:style w:type="paragraph" w:customStyle="1" w:styleId="111C9279BB9445CE912775F4ADFFBC77">
    <w:name w:val="111C9279BB9445CE912775F4ADFFBC77"/>
    <w:rsid w:val="00D01451"/>
  </w:style>
  <w:style w:type="paragraph" w:customStyle="1" w:styleId="05D11BA267CB434495C57BF29761FF6C">
    <w:name w:val="05D11BA267CB434495C57BF29761FF6C"/>
    <w:rsid w:val="00D01451"/>
  </w:style>
  <w:style w:type="paragraph" w:customStyle="1" w:styleId="7D430A0C673040CBA3C338676E8576BF">
    <w:name w:val="7D430A0C673040CBA3C338676E8576BF"/>
    <w:rsid w:val="00D01451"/>
  </w:style>
  <w:style w:type="paragraph" w:customStyle="1" w:styleId="97BEAD3C1A2349A9ABAB763D5A957A69">
    <w:name w:val="97BEAD3C1A2349A9ABAB763D5A957A69"/>
    <w:rsid w:val="00D01451"/>
  </w:style>
  <w:style w:type="paragraph" w:customStyle="1" w:styleId="AFA42277E9394F059D8852A145BD578E">
    <w:name w:val="AFA42277E9394F059D8852A145BD578E"/>
    <w:rsid w:val="00D01451"/>
  </w:style>
  <w:style w:type="paragraph" w:customStyle="1" w:styleId="AE47C2D49C6C4A57BBCA2F459DEC4635">
    <w:name w:val="AE47C2D49C6C4A57BBCA2F459DEC4635"/>
    <w:rsid w:val="00D01451"/>
  </w:style>
  <w:style w:type="paragraph" w:customStyle="1" w:styleId="21F974D950414C77AA478A004AE2ECC9">
    <w:name w:val="21F974D950414C77AA478A004AE2ECC9"/>
    <w:rsid w:val="00D01451"/>
  </w:style>
  <w:style w:type="paragraph" w:customStyle="1" w:styleId="4891E0A0835D4BD8A4A744C49AF3AAE5">
    <w:name w:val="4891E0A0835D4BD8A4A744C49AF3AAE5"/>
    <w:rsid w:val="00910B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50DB9F-A9FC-4AE1-870A-C007D4220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D9DF23-5E78-4BE5-B9B0-FBD22446FF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001A8D-D06D-4C7C-9971-58A7F6D5310C}">
  <ds:schemaRefs>
    <ds:schemaRef ds:uri="68b8fe7e-385c-4069-855e-1bc8c572fd87"/>
    <ds:schemaRef ds:uri="ad529e58-50f5-41f7-aa90-44dfd709a56e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02</Words>
  <Characters>286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n Bodas</dc:creator>
  <cp:keywords/>
  <dc:description/>
  <cp:lastModifiedBy>Tali Herman</cp:lastModifiedBy>
  <cp:revision>10</cp:revision>
  <cp:lastPrinted>2022-10-18T07:54:00Z</cp:lastPrinted>
  <dcterms:created xsi:type="dcterms:W3CDTF">2023-02-08T11:32:00Z</dcterms:created>
  <dcterms:modified xsi:type="dcterms:W3CDTF">2024-02-15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7062ea-96f3-4568-808a-c77b3467f4c3</vt:lpwstr>
  </property>
  <property fmtid="{D5CDD505-2E9C-101B-9397-08002B2CF9AE}" pid="3" name="ContentTypeId">
    <vt:lpwstr>0x01010082EA594076A63B42899484F4915721FF</vt:lpwstr>
  </property>
</Properties>
</file>